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7901B" w14:textId="77777777" w:rsidR="00ED3973" w:rsidRDefault="00ED3973" w:rsidP="004E3218">
      <w:pPr>
        <w:pStyle w:val="NormalWeb"/>
        <w:jc w:val="center"/>
      </w:pPr>
    </w:p>
    <w:p w14:paraId="519E6852" w14:textId="77777777" w:rsidR="00ED3973" w:rsidRDefault="00ED3973" w:rsidP="004E3218">
      <w:pPr>
        <w:pStyle w:val="NormalWeb"/>
        <w:jc w:val="center"/>
      </w:pPr>
    </w:p>
    <w:p w14:paraId="4D727EBD" w14:textId="77777777" w:rsidR="00ED3973" w:rsidRDefault="00ED3973" w:rsidP="004E3218">
      <w:pPr>
        <w:pStyle w:val="NormalWeb"/>
        <w:jc w:val="center"/>
      </w:pPr>
    </w:p>
    <w:p w14:paraId="2D590C3B" w14:textId="4514E3C3" w:rsidR="004E3218" w:rsidRDefault="004E3218" w:rsidP="004E3218">
      <w:pPr>
        <w:pStyle w:val="NormalWeb"/>
        <w:jc w:val="center"/>
      </w:pPr>
      <w:r>
        <w:t>EE 456- Artificial Neural Networks</w:t>
      </w:r>
    </w:p>
    <w:p w14:paraId="4C36FEE3" w14:textId="02F7AC52" w:rsidR="004E3218" w:rsidRDefault="004E3218" w:rsidP="004E3218">
      <w:pPr>
        <w:pStyle w:val="NormalWeb"/>
        <w:jc w:val="center"/>
      </w:pPr>
      <w:r>
        <w:t>12/</w:t>
      </w:r>
      <w:r w:rsidR="00ED3973">
        <w:t>1</w:t>
      </w:r>
      <w:r w:rsidR="00360257">
        <w:t>5</w:t>
      </w:r>
      <w:r>
        <w:t>/2022</w:t>
      </w:r>
    </w:p>
    <w:p w14:paraId="74DD20EE" w14:textId="2B6C0448" w:rsidR="004E3218" w:rsidRDefault="004E3218" w:rsidP="004E3218">
      <w:pPr>
        <w:pStyle w:val="NormalWeb"/>
        <w:jc w:val="center"/>
      </w:pPr>
      <w:r>
        <w:t>Sameer Khan, Allen Reed</w:t>
      </w:r>
    </w:p>
    <w:p w14:paraId="62453BD3" w14:textId="5D11EBCF" w:rsidR="004E3218" w:rsidRDefault="00ED3973" w:rsidP="004E3218">
      <w:pPr>
        <w:pStyle w:val="NormalWeb"/>
        <w:jc w:val="center"/>
      </w:pPr>
      <w:r>
        <w:t>Final Project</w:t>
      </w:r>
      <w:r w:rsidR="004E3218">
        <w:t xml:space="preserve">- </w:t>
      </w:r>
      <w:r w:rsidR="002A79C3">
        <w:t>Object Detection</w:t>
      </w:r>
    </w:p>
    <w:p w14:paraId="13903F2A" w14:textId="1FD3F55E" w:rsidR="002A79C3" w:rsidRDefault="002A79C3">
      <w:pPr>
        <w:rPr>
          <w:rFonts w:ascii="Times New Roman" w:eastAsia="Times New Roman" w:hAnsi="Times New Roman" w:cs="Times New Roman"/>
          <w:sz w:val="24"/>
          <w:szCs w:val="24"/>
        </w:rPr>
      </w:pPr>
      <w:r w:rsidRPr="00AB206A">
        <w:rPr>
          <w:rFonts w:ascii="Times New Roman" w:hAnsi="Times New Roman" w:cs="Times New Roman"/>
          <w:sz w:val="24"/>
          <w:szCs w:val="24"/>
        </w:rPr>
        <w:br w:type="page"/>
      </w:r>
    </w:p>
    <w:p w14:paraId="2178D916" w14:textId="5A4A4E91" w:rsidR="002A79C3" w:rsidRPr="005A7206" w:rsidRDefault="003D30BA" w:rsidP="002A79C3">
      <w:pPr>
        <w:pStyle w:val="NormalWeb"/>
        <w:rPr>
          <w:b/>
        </w:rPr>
      </w:pPr>
      <w:r w:rsidRPr="005A7206">
        <w:rPr>
          <w:b/>
        </w:rPr>
        <w:lastRenderedPageBreak/>
        <w:t>Abstract:</w:t>
      </w:r>
    </w:p>
    <w:p w14:paraId="1C9A55DB" w14:textId="76028E1B" w:rsidR="003D30BA" w:rsidRDefault="001507C0" w:rsidP="002A79C3">
      <w:pPr>
        <w:pStyle w:val="NormalWeb"/>
      </w:pPr>
      <w:r>
        <w:t>For this project, we</w:t>
      </w:r>
      <w:r w:rsidR="001F3725">
        <w:t xml:space="preserve"> challenged ourselves to create an object detection </w:t>
      </w:r>
      <w:r w:rsidR="009A29CB">
        <w:t>convolutional neural network</w:t>
      </w:r>
      <w:r w:rsidR="001C66EA">
        <w:t xml:space="preserve">. </w:t>
      </w:r>
      <w:r w:rsidR="00CB5D8A">
        <w:t>One of the most interesting</w:t>
      </w:r>
      <w:r w:rsidR="001E76FF">
        <w:t xml:space="preserve"> and challenging</w:t>
      </w:r>
      <w:r w:rsidR="00CB5D8A">
        <w:t xml:space="preserve"> a</w:t>
      </w:r>
      <w:r w:rsidR="001E76FF">
        <w:t>spects of this project was getting t</w:t>
      </w:r>
      <w:r w:rsidR="0096346B">
        <w:t>he neural network to predict the bounding boxes for the detected images.</w:t>
      </w:r>
      <w:r w:rsidR="00E53568">
        <w:t xml:space="preserve"> </w:t>
      </w:r>
      <w:r w:rsidR="000155C1">
        <w:t xml:space="preserve">The goal of this project was to be able to detect vehicles </w:t>
      </w:r>
      <w:r w:rsidR="00EB5347">
        <w:t xml:space="preserve">in a video of </w:t>
      </w:r>
      <w:r w:rsidR="00405C93">
        <w:t>a road with traffic, which it was able to do successfully.</w:t>
      </w:r>
    </w:p>
    <w:p w14:paraId="6859F238" w14:textId="77777777" w:rsidR="00DE0A55" w:rsidRDefault="00DE0A55" w:rsidP="002A79C3">
      <w:pPr>
        <w:pStyle w:val="NormalWeb"/>
      </w:pPr>
    </w:p>
    <w:p w14:paraId="1014B87C" w14:textId="50ABC2B8" w:rsidR="003D30BA" w:rsidRPr="005A7206" w:rsidRDefault="003D30BA" w:rsidP="002A79C3">
      <w:pPr>
        <w:pStyle w:val="NormalWeb"/>
        <w:rPr>
          <w:b/>
        </w:rPr>
      </w:pPr>
      <w:r w:rsidRPr="005A7206">
        <w:rPr>
          <w:b/>
        </w:rPr>
        <w:t>Outline:</w:t>
      </w:r>
    </w:p>
    <w:p w14:paraId="7B271E00" w14:textId="1DC05BD0" w:rsidR="00A85EC8" w:rsidRPr="00AB206A" w:rsidRDefault="00A86BEE" w:rsidP="00A85EC8">
      <w:pPr>
        <w:pStyle w:val="NormalWeb"/>
      </w:pPr>
      <w:r>
        <w:t>Creating a</w:t>
      </w:r>
      <w:r w:rsidR="00865846">
        <w:t xml:space="preserve">n object detection </w:t>
      </w:r>
      <w:r>
        <w:t xml:space="preserve">convolutional neural </w:t>
      </w:r>
      <w:r w:rsidR="00865846">
        <w:t>network</w:t>
      </w:r>
      <w:r w:rsidR="00704EB0">
        <w:t xml:space="preserve"> was pursued </w:t>
      </w:r>
      <w:r w:rsidR="0089345B">
        <w:t xml:space="preserve">to </w:t>
      </w:r>
      <w:r w:rsidR="00A61E39">
        <w:t xml:space="preserve">obtain a better understanding of object detection used in applications such as autonomous vehicles. </w:t>
      </w:r>
      <w:r w:rsidR="000155C1">
        <w:t xml:space="preserve">Our goal was to </w:t>
      </w:r>
      <w:r w:rsidR="00CD2379">
        <w:t>detect vehicles, bicycles, people, etc</w:t>
      </w:r>
      <w:r w:rsidR="00131AC0">
        <w:t>.</w:t>
      </w:r>
      <w:r w:rsidR="00FC5566">
        <w:t xml:space="preserve"> </w:t>
      </w:r>
      <w:r w:rsidR="00C70F0B">
        <w:t>so we could apply this to a video of a road</w:t>
      </w:r>
      <w:r w:rsidR="0021632B">
        <w:t xml:space="preserve"> with </w:t>
      </w:r>
      <w:r w:rsidR="00131AC0">
        <w:t>traffic and</w:t>
      </w:r>
      <w:r w:rsidR="00C70F0B">
        <w:t xml:space="preserve"> </w:t>
      </w:r>
      <w:r w:rsidR="0021632B">
        <w:t xml:space="preserve">would be able to make predictions similar to </w:t>
      </w:r>
      <w:r w:rsidR="00954C8A">
        <w:t xml:space="preserve">how autonomous vehicles make detections. </w:t>
      </w:r>
    </w:p>
    <w:p w14:paraId="46987959" w14:textId="43D35452" w:rsidR="0039041D" w:rsidRDefault="00BD5014" w:rsidP="002A79C3">
      <w:pPr>
        <w:pStyle w:val="NormalWeb"/>
      </w:pPr>
      <w:r>
        <w:t xml:space="preserve">In this project, </w:t>
      </w:r>
      <w:r w:rsidR="002871F2">
        <w:t>TensorFlow</w:t>
      </w:r>
      <w:r>
        <w:t xml:space="preserve"> and </w:t>
      </w:r>
      <w:r w:rsidR="002871F2">
        <w:t>K</w:t>
      </w:r>
      <w:r>
        <w:t>eras were used for the</w:t>
      </w:r>
      <w:r w:rsidR="00CB57B4">
        <w:t xml:space="preserve"> </w:t>
      </w:r>
      <w:r w:rsidR="00630F9F">
        <w:t xml:space="preserve">low-level neural network functions. </w:t>
      </w:r>
      <w:r w:rsidR="00F94FEC">
        <w:t>There were several</w:t>
      </w:r>
      <w:r w:rsidR="00BB1D6E">
        <w:t xml:space="preserve"> </w:t>
      </w:r>
      <w:r w:rsidR="00F94FEC">
        <w:t>attempts to create this neural network, however the script that ended up working</w:t>
      </w:r>
      <w:r w:rsidR="001E7443">
        <w:t xml:space="preserve"> was based on code written by Srihari </w:t>
      </w:r>
      <w:proofErr w:type="spellStart"/>
      <w:r w:rsidR="001E7443">
        <w:t>Humbarwadi</w:t>
      </w:r>
      <w:proofErr w:type="spellEnd"/>
      <w:r w:rsidR="00695E8C">
        <w:t>, which implemented a one-stage object detection</w:t>
      </w:r>
      <w:r w:rsidR="005E1A90">
        <w:t xml:space="preserve"> model known as </w:t>
      </w:r>
      <w:r w:rsidR="00695E8C">
        <w:t>RetinaNet</w:t>
      </w:r>
      <w:r w:rsidR="002824D5">
        <w:t>. Our previous attempts to complete this project was using the YOLO architecture;</w:t>
      </w:r>
      <w:r w:rsidR="00D3722F">
        <w:t xml:space="preserve"> </w:t>
      </w:r>
      <w:r w:rsidR="002824D5">
        <w:t xml:space="preserve">however, </w:t>
      </w:r>
      <w:r w:rsidR="00D3722F">
        <w:t xml:space="preserve">RetinaNet is </w:t>
      </w:r>
      <w:r w:rsidR="005A1B6B">
        <w:t xml:space="preserve">simpler to implement within Keras and </w:t>
      </w:r>
      <w:r w:rsidR="003657A6">
        <w:t xml:space="preserve">also runs faster. </w:t>
      </w:r>
      <w:r w:rsidR="00677140">
        <w:t xml:space="preserve">The </w:t>
      </w:r>
      <w:r w:rsidR="005D1841">
        <w:t xml:space="preserve">RetinaNet </w:t>
      </w:r>
      <w:r w:rsidR="00677140">
        <w:t>model was trained using the popular COCO (2017) dataset</w:t>
      </w:r>
      <w:r w:rsidR="005D1841">
        <w:t>.</w:t>
      </w:r>
    </w:p>
    <w:p w14:paraId="7691C126" w14:textId="77777777" w:rsidR="00DE0A55" w:rsidRDefault="00DE0A55" w:rsidP="002A79C3">
      <w:pPr>
        <w:pStyle w:val="NormalWeb"/>
      </w:pPr>
    </w:p>
    <w:p w14:paraId="0C58FBFB" w14:textId="012EAC39" w:rsidR="005D1841" w:rsidRPr="005A7206" w:rsidRDefault="000D5EC2" w:rsidP="002A79C3">
      <w:pPr>
        <w:pStyle w:val="NormalWeb"/>
        <w:rPr>
          <w:b/>
        </w:rPr>
      </w:pPr>
      <w:r w:rsidRPr="005A7206">
        <w:rPr>
          <w:b/>
        </w:rPr>
        <w:t>Discuss</w:t>
      </w:r>
      <w:r w:rsidR="005D1841" w:rsidRPr="005A7206">
        <w:rPr>
          <w:b/>
        </w:rPr>
        <w:t>ion</w:t>
      </w:r>
      <w:r w:rsidRPr="005A7206">
        <w:rPr>
          <w:b/>
        </w:rPr>
        <w:t>:</w:t>
      </w:r>
    </w:p>
    <w:p w14:paraId="5BC04F76" w14:textId="77777777" w:rsidR="00A35647" w:rsidRDefault="00E03417" w:rsidP="00A35647">
      <w:pPr>
        <w:pStyle w:val="NormalWeb"/>
      </w:pPr>
      <w:r>
        <w:t>First attempt - YOLO architecture:</w:t>
      </w:r>
    </w:p>
    <w:p w14:paraId="49B1203E" w14:textId="77777777" w:rsidR="00A35647" w:rsidRDefault="0044266B" w:rsidP="00A35647">
      <w:pPr>
        <w:pStyle w:val="NormalWeb"/>
      </w:pPr>
      <w:r>
        <w:t>As mentioned, a YOLO</w:t>
      </w:r>
      <w:r w:rsidR="00CE348E">
        <w:t>v1</w:t>
      </w:r>
      <w:r>
        <w:t xml:space="preserve"> architecture was originally planned and attempted. </w:t>
      </w:r>
      <w:r w:rsidR="00806A1D">
        <w:t xml:space="preserve">The </w:t>
      </w:r>
      <w:r w:rsidR="003D5035">
        <w:t xml:space="preserve">YOLO </w:t>
      </w:r>
      <w:r w:rsidR="00EC6A5D">
        <w:t xml:space="preserve">script </w:t>
      </w:r>
      <w:r w:rsidR="00D72FB4">
        <w:t>was written using</w:t>
      </w:r>
      <w:r w:rsidR="00EC6A5D">
        <w:t xml:space="preserve"> </w:t>
      </w:r>
      <w:r w:rsidR="004F61A4">
        <w:t>TensorFlow</w:t>
      </w:r>
      <w:r w:rsidR="007A3A7B">
        <w:t xml:space="preserve"> and </w:t>
      </w:r>
      <w:r w:rsidR="004F61A4">
        <w:t>Keras</w:t>
      </w:r>
      <w:r w:rsidR="009325CE">
        <w:t>, plus</w:t>
      </w:r>
      <w:r w:rsidR="007A3A7B">
        <w:t xml:space="preserve"> </w:t>
      </w:r>
      <w:r w:rsidR="0002036B">
        <w:t xml:space="preserve">was based on many different examples and </w:t>
      </w:r>
      <w:r w:rsidR="009829D5">
        <w:t xml:space="preserve">sources. Most of the examples we based our code </w:t>
      </w:r>
      <w:r w:rsidR="00D06973">
        <w:t>from</w:t>
      </w:r>
      <w:r w:rsidR="009829D5">
        <w:t xml:space="preserve"> had become </w:t>
      </w:r>
      <w:r w:rsidR="00D06973">
        <w:t>outdated</w:t>
      </w:r>
      <w:r w:rsidR="00CC459A">
        <w:t xml:space="preserve">, which made the code between examples and libraries </w:t>
      </w:r>
      <w:r w:rsidR="00252E5D">
        <w:t>difficult to integrate with each other</w:t>
      </w:r>
      <w:r w:rsidR="00CC459A">
        <w:t xml:space="preserve"> (which is why </w:t>
      </w:r>
      <w:r w:rsidR="00585434">
        <w:t>the YOLO</w:t>
      </w:r>
      <w:r w:rsidR="00F0232F">
        <w:t xml:space="preserve"> </w:t>
      </w:r>
      <w:r w:rsidR="00C52694">
        <w:t>s</w:t>
      </w:r>
      <w:r w:rsidR="00585434">
        <w:t xml:space="preserve">cript didn’t </w:t>
      </w:r>
      <w:r w:rsidR="00653E80">
        <w:t>succeed</w:t>
      </w:r>
      <w:r w:rsidR="00AE7681">
        <w:t>)</w:t>
      </w:r>
      <w:r w:rsidR="00585434">
        <w:t>.</w:t>
      </w:r>
      <w:r w:rsidR="00C52694">
        <w:t xml:space="preserve"> </w:t>
      </w:r>
      <w:r w:rsidR="0072576A">
        <w:t xml:space="preserve">Certain parts of the script came from </w:t>
      </w:r>
      <w:r w:rsidR="00CB4FA4">
        <w:t xml:space="preserve">a </w:t>
      </w:r>
      <w:r w:rsidR="006F4BF5">
        <w:t xml:space="preserve">tutorial made by </w:t>
      </w:r>
      <w:r w:rsidR="0050006B">
        <w:t xml:space="preserve">Vivek </w:t>
      </w:r>
      <w:proofErr w:type="spellStart"/>
      <w:r w:rsidR="006F4BF5">
        <w:t>Maskara</w:t>
      </w:r>
      <w:proofErr w:type="spellEnd"/>
      <w:r w:rsidR="0072576A">
        <w:t xml:space="preserve">, </w:t>
      </w:r>
      <w:r w:rsidR="00C77413">
        <w:t xml:space="preserve">such as </w:t>
      </w:r>
      <w:r w:rsidR="00830500">
        <w:t>model-related</w:t>
      </w:r>
      <w:r w:rsidR="00A22176">
        <w:t xml:space="preserve"> functions</w:t>
      </w:r>
      <w:r w:rsidR="00830500">
        <w:t xml:space="preserve">, loss, and </w:t>
      </w:r>
      <w:r w:rsidR="008F3782">
        <w:t xml:space="preserve">other </w:t>
      </w:r>
      <w:r w:rsidR="00F10E4F">
        <w:t>sections</w:t>
      </w:r>
      <w:r w:rsidR="00C77413">
        <w:t>.</w:t>
      </w:r>
      <w:r w:rsidR="00BE64C5">
        <w:t xml:space="preserve"> </w:t>
      </w:r>
      <w:r w:rsidR="00A35647">
        <w:t xml:space="preserve">Most of the higher-level code </w:t>
      </w:r>
      <w:r w:rsidR="00CE348E">
        <w:t>for</w:t>
      </w:r>
      <w:r w:rsidR="00A35647">
        <w:t xml:space="preserve"> the neural network script was either custom written or changed significantly from the original source. </w:t>
      </w:r>
      <w:r w:rsidR="00E92EF4">
        <w:t xml:space="preserve">The </w:t>
      </w:r>
      <w:r w:rsidR="00C81354">
        <w:t xml:space="preserve">code to load in the </w:t>
      </w:r>
      <w:r w:rsidR="00E92EF4">
        <w:t xml:space="preserve">dataset was </w:t>
      </w:r>
      <w:r w:rsidR="00E17473">
        <w:t xml:space="preserve">later </w:t>
      </w:r>
      <w:r w:rsidR="0088626A">
        <w:t xml:space="preserve">changed </w:t>
      </w:r>
      <w:r w:rsidR="00E17473">
        <w:t xml:space="preserve">and </w:t>
      </w:r>
      <w:r w:rsidR="00E92EF4">
        <w:t>taken from the second attempt (</w:t>
      </w:r>
      <w:r w:rsidR="00C81354">
        <w:t xml:space="preserve">the section below this), </w:t>
      </w:r>
      <w:r w:rsidR="0080275E">
        <w:t xml:space="preserve">where it uses dataset VOC 2007. </w:t>
      </w:r>
    </w:p>
    <w:p w14:paraId="4B7EA18A" w14:textId="5658FAC0" w:rsidR="002D51CB" w:rsidRDefault="002D51CB" w:rsidP="00A35647">
      <w:pPr>
        <w:pStyle w:val="NormalWeb"/>
      </w:pPr>
      <w:r>
        <w:t xml:space="preserve">The </w:t>
      </w:r>
      <w:r w:rsidR="00006F90">
        <w:t xml:space="preserve">output of the </w:t>
      </w:r>
      <w:r w:rsidR="002831E8">
        <w:t xml:space="preserve">current code for attempt one, using YOLO, is </w:t>
      </w:r>
      <w:r w:rsidR="00B9652C">
        <w:t>showed in figure 1.</w:t>
      </w:r>
      <w:r w:rsidR="0087251D">
        <w:t xml:space="preserve"> The official YOLOv1 architecture is showed in figure 2, so compar</w:t>
      </w:r>
      <w:r w:rsidR="007C13F2">
        <w:t>ing</w:t>
      </w:r>
      <w:r w:rsidR="0087251D">
        <w:t xml:space="preserve"> </w:t>
      </w:r>
      <w:r w:rsidR="00DF5E60">
        <w:t>our model to the official</w:t>
      </w:r>
      <w:r w:rsidR="007C13F2">
        <w:t xml:space="preserve"> </w:t>
      </w:r>
      <w:r w:rsidR="00A85EC8">
        <w:t xml:space="preserve">architecture is easier. The main difference between models is </w:t>
      </w:r>
      <w:r w:rsidR="006A6144">
        <w:t xml:space="preserve">the </w:t>
      </w:r>
      <w:proofErr w:type="spellStart"/>
      <w:r w:rsidR="006A6144">
        <w:t>yolo_reshape</w:t>
      </w:r>
      <w:proofErr w:type="spellEnd"/>
      <w:r w:rsidR="006A6144">
        <w:t xml:space="preserve"> function, which was written by Vivek </w:t>
      </w:r>
      <w:proofErr w:type="spellStart"/>
      <w:r w:rsidR="006A6144">
        <w:t>Maskara</w:t>
      </w:r>
      <w:proofErr w:type="spellEnd"/>
      <w:r w:rsidR="00E41641">
        <w:t xml:space="preserve"> and leveraged for our project.</w:t>
      </w:r>
    </w:p>
    <w:p w14:paraId="72AE496A" w14:textId="4146B970" w:rsidR="00BE64C5" w:rsidRDefault="3150B4B8" w:rsidP="00C43907">
      <w:pPr>
        <w:pStyle w:val="NormalWeb"/>
        <w:keepNext/>
        <w:spacing w:before="0" w:beforeAutospacing="0" w:after="0" w:afterAutospacing="0"/>
      </w:pPr>
      <w:r>
        <w:lastRenderedPageBreak/>
        <w:t>_________________________________________________________________</w:t>
      </w:r>
    </w:p>
    <w:p w14:paraId="2C4719C5" w14:textId="70C2797F" w:rsidR="00BE64C5" w:rsidRDefault="3150B4B8" w:rsidP="00C43907">
      <w:pPr>
        <w:pStyle w:val="NormalWeb"/>
        <w:keepNext/>
        <w:spacing w:before="0" w:beforeAutospacing="0" w:after="0" w:afterAutospacing="0"/>
      </w:pPr>
      <w:r>
        <w:t>Layer (</w:t>
      </w:r>
      <w:proofErr w:type="gramStart"/>
      <w:r>
        <w:t xml:space="preserve">type)   </w:t>
      </w:r>
      <w:proofErr w:type="gramEnd"/>
      <w:r>
        <w:t xml:space="preserve">             Output Shape            </w:t>
      </w:r>
    </w:p>
    <w:p w14:paraId="0CEEC8D5" w14:textId="5D224922" w:rsidR="00BE64C5" w:rsidRDefault="3150B4B8" w:rsidP="00C43907">
      <w:pPr>
        <w:pStyle w:val="NormalWeb"/>
        <w:keepNext/>
        <w:spacing w:before="0" w:beforeAutospacing="0" w:after="0" w:afterAutospacing="0"/>
      </w:pPr>
      <w:r>
        <w:t xml:space="preserve">  Param #</w:t>
      </w:r>
    </w:p>
    <w:p w14:paraId="268B952F" w14:textId="0AB63396" w:rsidR="00BE64C5" w:rsidRDefault="3150B4B8" w:rsidP="00C43907">
      <w:pPr>
        <w:pStyle w:val="NormalWeb"/>
        <w:keepNext/>
        <w:spacing w:before="0" w:beforeAutospacing="0" w:after="0" w:afterAutospacing="0"/>
      </w:pPr>
      <w:r>
        <w:t>=================================================================</w:t>
      </w:r>
    </w:p>
    <w:p w14:paraId="66998FEB" w14:textId="71E4F9EB" w:rsidR="00BE64C5" w:rsidRDefault="3150B4B8" w:rsidP="00C43907">
      <w:pPr>
        <w:pStyle w:val="NormalWeb"/>
        <w:keepNext/>
        <w:spacing w:before="0" w:beforeAutospacing="0" w:after="0" w:afterAutospacing="0"/>
      </w:pPr>
      <w:r>
        <w:t xml:space="preserve">conv2d (Conv2D)          </w:t>
      </w:r>
      <w:proofErr w:type="gramStart"/>
      <w:r>
        <w:t xml:space="preserve">   (</w:t>
      </w:r>
      <w:proofErr w:type="gramEnd"/>
      <w:r>
        <w:t>None, 448, 448, 64)      9472</w:t>
      </w:r>
    </w:p>
    <w:p w14:paraId="1EB23034" w14:textId="7C9A44A1" w:rsidR="00BE64C5" w:rsidRDefault="3150B4B8" w:rsidP="00C43907">
      <w:pPr>
        <w:pStyle w:val="NormalWeb"/>
        <w:keepNext/>
        <w:spacing w:before="0" w:beforeAutospacing="0" w:after="0" w:afterAutospacing="0"/>
      </w:pPr>
      <w:r>
        <w:t>max_pooling2d (MaxPooling2</w:t>
      </w:r>
      <w:proofErr w:type="gramStart"/>
      <w:r>
        <w:t>D  (</w:t>
      </w:r>
      <w:proofErr w:type="gramEnd"/>
      <w:r>
        <w:t>None, 224, 224, 64)     0)</w:t>
      </w:r>
    </w:p>
    <w:p w14:paraId="43D2AEBA" w14:textId="57309292" w:rsidR="00BE64C5" w:rsidRDefault="3150B4B8" w:rsidP="00C43907">
      <w:pPr>
        <w:pStyle w:val="NormalWeb"/>
        <w:keepNext/>
        <w:spacing w:before="0" w:beforeAutospacing="0" w:after="0" w:afterAutospacing="0"/>
      </w:pPr>
      <w:r>
        <w:t xml:space="preserve">conv2d_1 (Conv2D)        </w:t>
      </w:r>
      <w:proofErr w:type="gramStart"/>
      <w:r>
        <w:t xml:space="preserve">   (</w:t>
      </w:r>
      <w:proofErr w:type="gramEnd"/>
      <w:r>
        <w:t>None, 224, 224, 192)     110784</w:t>
      </w:r>
    </w:p>
    <w:p w14:paraId="6D92B9C9" w14:textId="799D351D" w:rsidR="00BE64C5" w:rsidRDefault="3150B4B8" w:rsidP="00C43907">
      <w:pPr>
        <w:pStyle w:val="NormalWeb"/>
        <w:keepNext/>
        <w:spacing w:before="0" w:beforeAutospacing="0" w:after="0" w:afterAutospacing="0"/>
      </w:pPr>
      <w:r>
        <w:t>max_pooling2d_1 (</w:t>
      </w:r>
      <w:proofErr w:type="spellStart"/>
      <w:proofErr w:type="gramStart"/>
      <w:r>
        <w:t>MaxPooling</w:t>
      </w:r>
      <w:proofErr w:type="spellEnd"/>
      <w:r>
        <w:t xml:space="preserve">  (</w:t>
      </w:r>
      <w:proofErr w:type="gramEnd"/>
      <w:r>
        <w:t>None, 112, 112, 192)    0</w:t>
      </w:r>
    </w:p>
    <w:p w14:paraId="6EBCCC44" w14:textId="0B138FD8" w:rsidR="00BE64C5" w:rsidRDefault="3150B4B8" w:rsidP="00C43907">
      <w:pPr>
        <w:pStyle w:val="NormalWeb"/>
        <w:keepNext/>
        <w:spacing w:before="0" w:beforeAutospacing="0" w:after="0" w:afterAutospacing="0"/>
      </w:pPr>
      <w:r>
        <w:t xml:space="preserve">2D)                                                 </w:t>
      </w:r>
    </w:p>
    <w:p w14:paraId="511AB16A" w14:textId="5AF7387A" w:rsidR="00BE64C5" w:rsidRDefault="3150B4B8" w:rsidP="00C43907">
      <w:pPr>
        <w:pStyle w:val="NormalWeb"/>
        <w:keepNext/>
        <w:spacing w:before="0" w:beforeAutospacing="0" w:after="0" w:afterAutospacing="0"/>
      </w:pPr>
      <w:r>
        <w:t xml:space="preserve">conv2d_2 (Conv2D)        </w:t>
      </w:r>
      <w:proofErr w:type="gramStart"/>
      <w:r>
        <w:t xml:space="preserve">   (</w:t>
      </w:r>
      <w:proofErr w:type="gramEnd"/>
      <w:r>
        <w:t>None, 112, 112, 128)     24704</w:t>
      </w:r>
    </w:p>
    <w:p w14:paraId="446B250F" w14:textId="3EEACA16" w:rsidR="00BE64C5" w:rsidRDefault="3150B4B8" w:rsidP="00C43907">
      <w:pPr>
        <w:pStyle w:val="NormalWeb"/>
        <w:keepNext/>
        <w:spacing w:before="0" w:beforeAutospacing="0" w:after="0" w:afterAutospacing="0"/>
      </w:pPr>
      <w:r>
        <w:t xml:space="preserve">conv2d_3 (Conv2D)        </w:t>
      </w:r>
      <w:proofErr w:type="gramStart"/>
      <w:r>
        <w:t xml:space="preserve">   (</w:t>
      </w:r>
      <w:proofErr w:type="gramEnd"/>
      <w:r>
        <w:t>None, 112, 112, 256)     295168</w:t>
      </w:r>
    </w:p>
    <w:p w14:paraId="703E6449" w14:textId="4E263962" w:rsidR="00BE64C5" w:rsidRDefault="3150B4B8" w:rsidP="00C43907">
      <w:pPr>
        <w:pStyle w:val="NormalWeb"/>
        <w:keepNext/>
        <w:spacing w:before="0" w:beforeAutospacing="0" w:after="0" w:afterAutospacing="0"/>
      </w:pPr>
      <w:r>
        <w:t xml:space="preserve">conv2d_4 (Conv2D)        </w:t>
      </w:r>
      <w:proofErr w:type="gramStart"/>
      <w:r>
        <w:t xml:space="preserve">   (</w:t>
      </w:r>
      <w:proofErr w:type="gramEnd"/>
      <w:r>
        <w:t>None, 112, 112, 256)     65792</w:t>
      </w:r>
    </w:p>
    <w:p w14:paraId="22B9D8F1" w14:textId="57F18E1D" w:rsidR="00BE64C5" w:rsidRDefault="3150B4B8" w:rsidP="00C43907">
      <w:pPr>
        <w:pStyle w:val="NormalWeb"/>
        <w:keepNext/>
        <w:spacing w:before="0" w:beforeAutospacing="0" w:after="0" w:afterAutospacing="0"/>
      </w:pPr>
      <w:r>
        <w:t xml:space="preserve">conv2d_5 (Conv2D)        </w:t>
      </w:r>
      <w:proofErr w:type="gramStart"/>
      <w:r>
        <w:t xml:space="preserve">   (</w:t>
      </w:r>
      <w:proofErr w:type="gramEnd"/>
      <w:r>
        <w:t>None, 112, 112, 512)     1180160</w:t>
      </w:r>
    </w:p>
    <w:p w14:paraId="43ACE805" w14:textId="167DC986" w:rsidR="00BE64C5" w:rsidRDefault="3150B4B8" w:rsidP="00C43907">
      <w:pPr>
        <w:pStyle w:val="NormalWeb"/>
        <w:keepNext/>
        <w:spacing w:before="0" w:beforeAutospacing="0" w:after="0" w:afterAutospacing="0"/>
      </w:pPr>
      <w:r>
        <w:t>max_pooling2d_2 (</w:t>
      </w:r>
      <w:proofErr w:type="spellStart"/>
      <w:proofErr w:type="gramStart"/>
      <w:r>
        <w:t>MaxPooling</w:t>
      </w:r>
      <w:proofErr w:type="spellEnd"/>
      <w:r>
        <w:t xml:space="preserve">  (</w:t>
      </w:r>
      <w:proofErr w:type="gramEnd"/>
      <w:r>
        <w:t>None, 56, 56, 512)      0</w:t>
      </w:r>
    </w:p>
    <w:p w14:paraId="7EEC6CD5" w14:textId="4667C868" w:rsidR="00BE64C5" w:rsidRDefault="3150B4B8" w:rsidP="00C43907">
      <w:pPr>
        <w:pStyle w:val="NormalWeb"/>
        <w:keepNext/>
        <w:spacing w:before="0" w:beforeAutospacing="0" w:after="0" w:afterAutospacing="0"/>
      </w:pPr>
      <w:r>
        <w:t xml:space="preserve">2D)                                                 </w:t>
      </w:r>
    </w:p>
    <w:p w14:paraId="6550FCD9" w14:textId="6CB938B5" w:rsidR="00BE64C5" w:rsidRDefault="3150B4B8" w:rsidP="00C43907">
      <w:pPr>
        <w:pStyle w:val="NormalWeb"/>
        <w:keepNext/>
        <w:spacing w:before="0" w:beforeAutospacing="0" w:after="0" w:afterAutospacing="0"/>
      </w:pPr>
      <w:r>
        <w:t xml:space="preserve">conv2d_6 (Conv2D)        </w:t>
      </w:r>
      <w:proofErr w:type="gramStart"/>
      <w:r>
        <w:t xml:space="preserve">   (</w:t>
      </w:r>
      <w:proofErr w:type="gramEnd"/>
      <w:r>
        <w:t>None, 56, 56, 256)       131328</w:t>
      </w:r>
    </w:p>
    <w:p w14:paraId="353972DF" w14:textId="047A4CC3" w:rsidR="00BE64C5" w:rsidRDefault="3150B4B8" w:rsidP="00C43907">
      <w:pPr>
        <w:pStyle w:val="NormalWeb"/>
        <w:keepNext/>
        <w:spacing w:before="0" w:beforeAutospacing="0" w:after="0" w:afterAutospacing="0"/>
      </w:pPr>
      <w:r>
        <w:t xml:space="preserve">conv2d_7 (Conv2D)        </w:t>
      </w:r>
      <w:proofErr w:type="gramStart"/>
      <w:r>
        <w:t xml:space="preserve">   (</w:t>
      </w:r>
      <w:proofErr w:type="gramEnd"/>
      <w:r>
        <w:t>None, 56, 56, 512)       1180160</w:t>
      </w:r>
    </w:p>
    <w:p w14:paraId="53C50B94" w14:textId="77AE39B1" w:rsidR="00BE64C5" w:rsidRDefault="3150B4B8" w:rsidP="00C43907">
      <w:pPr>
        <w:pStyle w:val="NormalWeb"/>
        <w:keepNext/>
        <w:spacing w:before="0" w:beforeAutospacing="0" w:after="0" w:afterAutospacing="0"/>
      </w:pPr>
      <w:r>
        <w:t xml:space="preserve">conv2d_8 (Conv2D)        </w:t>
      </w:r>
      <w:proofErr w:type="gramStart"/>
      <w:r>
        <w:t xml:space="preserve">   (</w:t>
      </w:r>
      <w:proofErr w:type="gramEnd"/>
      <w:r>
        <w:t>None, 56, 56, 256)       131328</w:t>
      </w:r>
    </w:p>
    <w:p w14:paraId="01F6F23D" w14:textId="09D80BB8" w:rsidR="00BE64C5" w:rsidRDefault="3150B4B8" w:rsidP="00C43907">
      <w:pPr>
        <w:pStyle w:val="NormalWeb"/>
        <w:keepNext/>
        <w:spacing w:before="0" w:beforeAutospacing="0" w:after="0" w:afterAutospacing="0"/>
      </w:pPr>
      <w:r>
        <w:t xml:space="preserve">conv2d_9 (Conv2D)        </w:t>
      </w:r>
      <w:proofErr w:type="gramStart"/>
      <w:r>
        <w:t xml:space="preserve">   (</w:t>
      </w:r>
      <w:proofErr w:type="gramEnd"/>
      <w:r>
        <w:t>None, 56, 56, 512)       1180160</w:t>
      </w:r>
    </w:p>
    <w:p w14:paraId="437F4A24" w14:textId="63C9ED29" w:rsidR="00BE64C5" w:rsidRDefault="3150B4B8" w:rsidP="00C43907">
      <w:pPr>
        <w:pStyle w:val="NormalWeb"/>
        <w:keepNext/>
        <w:spacing w:before="0" w:beforeAutospacing="0" w:after="0" w:afterAutospacing="0"/>
      </w:pPr>
      <w:r>
        <w:t xml:space="preserve">conv2d_10 (Conv2D)       </w:t>
      </w:r>
      <w:proofErr w:type="gramStart"/>
      <w:r>
        <w:t xml:space="preserve">   (</w:t>
      </w:r>
      <w:proofErr w:type="gramEnd"/>
      <w:r>
        <w:t>None, 56, 56, 256)       131328</w:t>
      </w:r>
    </w:p>
    <w:p w14:paraId="569B163D" w14:textId="0A8E9261" w:rsidR="00BE64C5" w:rsidRDefault="3150B4B8" w:rsidP="00C43907">
      <w:pPr>
        <w:pStyle w:val="NormalWeb"/>
        <w:keepNext/>
        <w:spacing w:before="0" w:beforeAutospacing="0" w:after="0" w:afterAutospacing="0"/>
      </w:pPr>
      <w:r>
        <w:t xml:space="preserve">conv2d_11 (Conv2D)       </w:t>
      </w:r>
      <w:proofErr w:type="gramStart"/>
      <w:r>
        <w:t xml:space="preserve">   (</w:t>
      </w:r>
      <w:proofErr w:type="gramEnd"/>
      <w:r>
        <w:t>None, 56, 56, 512)       1180160</w:t>
      </w:r>
    </w:p>
    <w:p w14:paraId="5855404F" w14:textId="165B5249" w:rsidR="00BE64C5" w:rsidRDefault="3150B4B8" w:rsidP="00C43907">
      <w:pPr>
        <w:pStyle w:val="NormalWeb"/>
        <w:keepNext/>
        <w:spacing w:before="0" w:beforeAutospacing="0" w:after="0" w:afterAutospacing="0"/>
      </w:pPr>
      <w:r>
        <w:t xml:space="preserve">conv2d_12 (Conv2D)       </w:t>
      </w:r>
      <w:proofErr w:type="gramStart"/>
      <w:r>
        <w:t xml:space="preserve">   (</w:t>
      </w:r>
      <w:proofErr w:type="gramEnd"/>
      <w:r>
        <w:t>None, 56, 56, 256)       131328</w:t>
      </w:r>
    </w:p>
    <w:p w14:paraId="08599A77" w14:textId="7DF60BAF" w:rsidR="00BE64C5" w:rsidRDefault="3150B4B8" w:rsidP="00C43907">
      <w:pPr>
        <w:pStyle w:val="NormalWeb"/>
        <w:keepNext/>
        <w:spacing w:before="0" w:beforeAutospacing="0" w:after="0" w:afterAutospacing="0"/>
      </w:pPr>
      <w:r>
        <w:t xml:space="preserve">conv2d_13 (Conv2D)       </w:t>
      </w:r>
      <w:proofErr w:type="gramStart"/>
      <w:r>
        <w:t xml:space="preserve">   (</w:t>
      </w:r>
      <w:proofErr w:type="gramEnd"/>
      <w:r>
        <w:t>None, 56, 56, 512)       1180160</w:t>
      </w:r>
    </w:p>
    <w:p w14:paraId="605E7E05" w14:textId="6F3F9561" w:rsidR="00BE64C5" w:rsidRDefault="3150B4B8" w:rsidP="00C43907">
      <w:pPr>
        <w:pStyle w:val="NormalWeb"/>
        <w:keepNext/>
        <w:spacing w:before="0" w:beforeAutospacing="0" w:after="0" w:afterAutospacing="0"/>
      </w:pPr>
      <w:r>
        <w:t xml:space="preserve">conv2d_14 (Conv2D)       </w:t>
      </w:r>
      <w:proofErr w:type="gramStart"/>
      <w:r>
        <w:t xml:space="preserve">   (</w:t>
      </w:r>
      <w:proofErr w:type="gramEnd"/>
      <w:r>
        <w:t>None, 56, 56, 512)       262656</w:t>
      </w:r>
    </w:p>
    <w:p w14:paraId="312B0F9D" w14:textId="5DB3E401" w:rsidR="00BE64C5" w:rsidRDefault="3150B4B8" w:rsidP="00C43907">
      <w:pPr>
        <w:pStyle w:val="NormalWeb"/>
        <w:keepNext/>
        <w:spacing w:before="0" w:beforeAutospacing="0" w:after="0" w:afterAutospacing="0"/>
      </w:pPr>
      <w:r>
        <w:t xml:space="preserve">conv2d_15 (Conv2D)       </w:t>
      </w:r>
      <w:proofErr w:type="gramStart"/>
      <w:r>
        <w:t xml:space="preserve">   (</w:t>
      </w:r>
      <w:proofErr w:type="gramEnd"/>
      <w:r>
        <w:t>None, 56, 56, 1024)      4719616</w:t>
      </w:r>
    </w:p>
    <w:p w14:paraId="5661F2BB" w14:textId="20C18123" w:rsidR="00BE64C5" w:rsidRDefault="3150B4B8" w:rsidP="00C43907">
      <w:pPr>
        <w:pStyle w:val="NormalWeb"/>
        <w:keepNext/>
        <w:spacing w:before="0" w:beforeAutospacing="0" w:after="0" w:afterAutospacing="0"/>
      </w:pPr>
      <w:r>
        <w:t>max_pooling2d_3 (</w:t>
      </w:r>
      <w:proofErr w:type="spellStart"/>
      <w:proofErr w:type="gramStart"/>
      <w:r>
        <w:t>MaxPooling</w:t>
      </w:r>
      <w:proofErr w:type="spellEnd"/>
      <w:r>
        <w:t xml:space="preserve">  (</w:t>
      </w:r>
      <w:proofErr w:type="gramEnd"/>
      <w:r>
        <w:t>None, 28, 28, 1024)     0</w:t>
      </w:r>
    </w:p>
    <w:p w14:paraId="1F6C2C60" w14:textId="38E5B848" w:rsidR="00BE64C5" w:rsidRDefault="3150B4B8" w:rsidP="00C43907">
      <w:pPr>
        <w:pStyle w:val="NormalWeb"/>
        <w:keepNext/>
        <w:spacing w:before="0" w:beforeAutospacing="0" w:after="0" w:afterAutospacing="0"/>
      </w:pPr>
      <w:r>
        <w:t xml:space="preserve">2D)                                                 </w:t>
      </w:r>
    </w:p>
    <w:p w14:paraId="520DD69E" w14:textId="195CB042" w:rsidR="00BE64C5" w:rsidRDefault="3150B4B8" w:rsidP="00C43907">
      <w:pPr>
        <w:pStyle w:val="NormalWeb"/>
        <w:keepNext/>
        <w:spacing w:before="0" w:beforeAutospacing="0" w:after="0" w:afterAutospacing="0"/>
      </w:pPr>
      <w:r>
        <w:t xml:space="preserve">conv2d_16 (Conv2D)       </w:t>
      </w:r>
      <w:proofErr w:type="gramStart"/>
      <w:r>
        <w:t xml:space="preserve">   (</w:t>
      </w:r>
      <w:proofErr w:type="gramEnd"/>
      <w:r>
        <w:t>None, 28, 28, 512)       524800</w:t>
      </w:r>
    </w:p>
    <w:p w14:paraId="6AC22B9C" w14:textId="2249335A" w:rsidR="00BE64C5" w:rsidRDefault="3150B4B8" w:rsidP="00C43907">
      <w:pPr>
        <w:pStyle w:val="NormalWeb"/>
        <w:keepNext/>
        <w:spacing w:before="0" w:beforeAutospacing="0" w:after="0" w:afterAutospacing="0"/>
      </w:pPr>
      <w:r>
        <w:t xml:space="preserve">conv2d_17 (Conv2D)       </w:t>
      </w:r>
      <w:proofErr w:type="gramStart"/>
      <w:r>
        <w:t xml:space="preserve">   (</w:t>
      </w:r>
      <w:proofErr w:type="gramEnd"/>
      <w:r>
        <w:t>None, 28, 28, 1024)      4719616</w:t>
      </w:r>
    </w:p>
    <w:p w14:paraId="68BE1013" w14:textId="6878BF77" w:rsidR="00BE64C5" w:rsidRDefault="3150B4B8" w:rsidP="00C43907">
      <w:pPr>
        <w:pStyle w:val="NormalWeb"/>
        <w:keepNext/>
        <w:spacing w:before="0" w:beforeAutospacing="0" w:after="0" w:afterAutospacing="0"/>
      </w:pPr>
      <w:r>
        <w:t xml:space="preserve">conv2d_18 (Conv2D)       </w:t>
      </w:r>
      <w:proofErr w:type="gramStart"/>
      <w:r>
        <w:t xml:space="preserve">   (</w:t>
      </w:r>
      <w:proofErr w:type="gramEnd"/>
      <w:r>
        <w:t>None, 28, 28, 512)       524800</w:t>
      </w:r>
    </w:p>
    <w:p w14:paraId="11EEA102" w14:textId="5DDFA488" w:rsidR="00BE64C5" w:rsidRDefault="3150B4B8" w:rsidP="00C43907">
      <w:pPr>
        <w:pStyle w:val="NormalWeb"/>
        <w:keepNext/>
        <w:spacing w:before="0" w:beforeAutospacing="0" w:after="0" w:afterAutospacing="0"/>
      </w:pPr>
      <w:r>
        <w:t xml:space="preserve">conv2d_19 (Conv2D)       </w:t>
      </w:r>
      <w:proofErr w:type="gramStart"/>
      <w:r>
        <w:t xml:space="preserve">   (</w:t>
      </w:r>
      <w:proofErr w:type="gramEnd"/>
      <w:r>
        <w:t>None, 28, 28, 1024)      4719616</w:t>
      </w:r>
    </w:p>
    <w:p w14:paraId="44BE8DA6" w14:textId="55A8EA9D" w:rsidR="00BE64C5" w:rsidRDefault="3150B4B8" w:rsidP="00C43907">
      <w:pPr>
        <w:pStyle w:val="NormalWeb"/>
        <w:keepNext/>
        <w:spacing w:before="0" w:beforeAutospacing="0" w:after="0" w:afterAutospacing="0"/>
      </w:pPr>
      <w:r>
        <w:t xml:space="preserve">conv2d_20 (Conv2D)       </w:t>
      </w:r>
      <w:proofErr w:type="gramStart"/>
      <w:r>
        <w:t xml:space="preserve">   (</w:t>
      </w:r>
      <w:proofErr w:type="gramEnd"/>
      <w:r>
        <w:t>None, 28, 28, 1024)      9438208</w:t>
      </w:r>
    </w:p>
    <w:p w14:paraId="694C539E" w14:textId="141AC2CB" w:rsidR="00BE64C5" w:rsidRDefault="3150B4B8" w:rsidP="00C43907">
      <w:pPr>
        <w:pStyle w:val="NormalWeb"/>
        <w:keepNext/>
        <w:spacing w:before="0" w:beforeAutospacing="0" w:after="0" w:afterAutospacing="0"/>
      </w:pPr>
      <w:r>
        <w:t xml:space="preserve">conv2d_21 (Conv2D)       </w:t>
      </w:r>
      <w:proofErr w:type="gramStart"/>
      <w:r>
        <w:t xml:space="preserve">   (</w:t>
      </w:r>
      <w:proofErr w:type="gramEnd"/>
      <w:r>
        <w:t>None, 14, 14, 1024)      9438208</w:t>
      </w:r>
    </w:p>
    <w:p w14:paraId="2199FCCA" w14:textId="7DE2E9AA" w:rsidR="00BE64C5" w:rsidRDefault="3150B4B8" w:rsidP="00C43907">
      <w:pPr>
        <w:pStyle w:val="NormalWeb"/>
        <w:keepNext/>
        <w:spacing w:before="0" w:beforeAutospacing="0" w:after="0" w:afterAutospacing="0"/>
      </w:pPr>
      <w:r>
        <w:t xml:space="preserve">conv2d_22 (Conv2D)       </w:t>
      </w:r>
      <w:proofErr w:type="gramStart"/>
      <w:r>
        <w:t xml:space="preserve">   (</w:t>
      </w:r>
      <w:proofErr w:type="gramEnd"/>
      <w:r>
        <w:t>None, 12, 12, 1024)      9438208</w:t>
      </w:r>
    </w:p>
    <w:p w14:paraId="1B0FD3E6" w14:textId="7FCBE755" w:rsidR="00BE64C5" w:rsidRDefault="3150B4B8" w:rsidP="00C43907">
      <w:pPr>
        <w:pStyle w:val="NormalWeb"/>
        <w:keepNext/>
        <w:spacing w:before="0" w:beforeAutospacing="0" w:after="0" w:afterAutospacing="0"/>
      </w:pPr>
      <w:r>
        <w:t xml:space="preserve">conv2d_23 (Conv2D)       </w:t>
      </w:r>
      <w:proofErr w:type="gramStart"/>
      <w:r>
        <w:t xml:space="preserve">   (</w:t>
      </w:r>
      <w:proofErr w:type="gramEnd"/>
      <w:r>
        <w:t>None, 10, 10, 1024)      9438208</w:t>
      </w:r>
    </w:p>
    <w:p w14:paraId="596C5862" w14:textId="16A9CC17" w:rsidR="00BE64C5" w:rsidRDefault="3150B4B8" w:rsidP="00C43907">
      <w:pPr>
        <w:pStyle w:val="NormalWeb"/>
        <w:keepNext/>
        <w:spacing w:before="0" w:beforeAutospacing="0" w:after="0" w:afterAutospacing="0"/>
      </w:pPr>
      <w:r>
        <w:t>flatten (</w:t>
      </w:r>
      <w:proofErr w:type="gramStart"/>
      <w:r>
        <w:t xml:space="preserve">Flatten)   </w:t>
      </w:r>
      <w:proofErr w:type="gramEnd"/>
      <w:r>
        <w:t xml:space="preserve">        (None, 102400)          0</w:t>
      </w:r>
    </w:p>
    <w:p w14:paraId="6E16602F" w14:textId="0A555C4C" w:rsidR="00BE64C5" w:rsidRDefault="3150B4B8" w:rsidP="00C43907">
      <w:pPr>
        <w:pStyle w:val="NormalWeb"/>
        <w:keepNext/>
        <w:spacing w:before="0" w:beforeAutospacing="0" w:after="0" w:afterAutospacing="0"/>
      </w:pPr>
      <w:r>
        <w:t>dense (</w:t>
      </w:r>
      <w:proofErr w:type="gramStart"/>
      <w:r>
        <w:t xml:space="preserve">Dense)   </w:t>
      </w:r>
      <w:proofErr w:type="gramEnd"/>
      <w:r>
        <w:t xml:space="preserve">            (None, 512)             52429312</w:t>
      </w:r>
    </w:p>
    <w:p w14:paraId="4EBAB63D" w14:textId="4D734E8F" w:rsidR="00BE64C5" w:rsidRDefault="3150B4B8" w:rsidP="00C43907">
      <w:pPr>
        <w:pStyle w:val="NormalWeb"/>
        <w:keepNext/>
        <w:spacing w:before="0" w:beforeAutospacing="0" w:after="0" w:afterAutospacing="0"/>
      </w:pPr>
      <w:r>
        <w:t>dense_1 (</w:t>
      </w:r>
      <w:proofErr w:type="gramStart"/>
      <w:r>
        <w:t xml:space="preserve">Dense)   </w:t>
      </w:r>
      <w:proofErr w:type="gramEnd"/>
      <w:r>
        <w:t xml:space="preserve">          (None, 1024)            525312</w:t>
      </w:r>
    </w:p>
    <w:p w14:paraId="0B2B084B" w14:textId="503B45F5" w:rsidR="00BE64C5" w:rsidRDefault="3150B4B8" w:rsidP="00C43907">
      <w:pPr>
        <w:pStyle w:val="NormalWeb"/>
        <w:keepNext/>
        <w:spacing w:before="0" w:beforeAutospacing="0" w:after="0" w:afterAutospacing="0"/>
      </w:pPr>
      <w:r>
        <w:t>dropout (</w:t>
      </w:r>
      <w:proofErr w:type="gramStart"/>
      <w:r>
        <w:t xml:space="preserve">Dropout)   </w:t>
      </w:r>
      <w:proofErr w:type="gramEnd"/>
      <w:r>
        <w:t xml:space="preserve">        (None, 1024)            0</w:t>
      </w:r>
    </w:p>
    <w:p w14:paraId="407A302D" w14:textId="32FCB712" w:rsidR="00BE64C5" w:rsidRDefault="3150B4B8" w:rsidP="00C43907">
      <w:pPr>
        <w:pStyle w:val="NormalWeb"/>
        <w:keepNext/>
        <w:spacing w:before="0" w:beforeAutospacing="0" w:after="0" w:afterAutospacing="0"/>
      </w:pPr>
      <w:r>
        <w:t>dense_2 (</w:t>
      </w:r>
      <w:proofErr w:type="gramStart"/>
      <w:r>
        <w:t xml:space="preserve">Dense)   </w:t>
      </w:r>
      <w:proofErr w:type="gramEnd"/>
      <w:r>
        <w:t xml:space="preserve">          (None, 1470)            1506750</w:t>
      </w:r>
    </w:p>
    <w:p w14:paraId="200B9731" w14:textId="77777777" w:rsidR="00BE64C5" w:rsidRDefault="3150B4B8" w:rsidP="00C43907">
      <w:pPr>
        <w:pStyle w:val="NormalWeb"/>
        <w:keepNext/>
        <w:spacing w:before="0" w:beforeAutospacing="0" w:after="0" w:afterAutospacing="0"/>
      </w:pPr>
      <w:proofErr w:type="spellStart"/>
      <w:r>
        <w:t>yolo__reshape</w:t>
      </w:r>
      <w:proofErr w:type="spellEnd"/>
      <w:r>
        <w:t xml:space="preserve"> (</w:t>
      </w:r>
      <w:proofErr w:type="spellStart"/>
      <w:r>
        <w:t>Yolo_</w:t>
      </w:r>
      <w:proofErr w:type="gramStart"/>
      <w:r>
        <w:t>Reshape</w:t>
      </w:r>
      <w:proofErr w:type="spellEnd"/>
      <w:r>
        <w:t xml:space="preserve">  (</w:t>
      </w:r>
      <w:proofErr w:type="gramEnd"/>
      <w:r>
        <w:t>None, 7, 7, 30)         0</w:t>
      </w:r>
    </w:p>
    <w:p w14:paraId="08750C46" w14:textId="77777777" w:rsidR="009516C4" w:rsidRDefault="009516C4" w:rsidP="007C7C4F">
      <w:pPr>
        <w:pStyle w:val="NormalWeb"/>
        <w:keepNext/>
        <w:spacing w:before="0" w:beforeAutospacing="0" w:after="0" w:afterAutospacing="0"/>
        <w:jc w:val="center"/>
      </w:pPr>
    </w:p>
    <w:p w14:paraId="211635AE" w14:textId="66312947" w:rsidR="007C7C4F" w:rsidRDefault="0078031E" w:rsidP="007C7C4F">
      <w:pPr>
        <w:pStyle w:val="NormalWeb"/>
        <w:keepNext/>
        <w:spacing w:before="0" w:beforeAutospacing="0" w:after="0" w:afterAutospacing="0"/>
        <w:jc w:val="center"/>
      </w:pPr>
      <w:r>
        <w:t>Figure 1</w:t>
      </w:r>
      <w:r w:rsidR="00CF2F1A">
        <w:t xml:space="preserve">. Output of </w:t>
      </w:r>
      <w:r w:rsidR="00992140">
        <w:t xml:space="preserve">YOLO attempt’s </w:t>
      </w:r>
      <w:r w:rsidR="00CF2F1A">
        <w:t>model summary</w:t>
      </w:r>
    </w:p>
    <w:p w14:paraId="01A69271" w14:textId="65557EEF" w:rsidR="00DE0A55" w:rsidRDefault="00FA3C00" w:rsidP="0022275F">
      <w:pPr>
        <w:pStyle w:val="NormalWeb"/>
        <w:keepNext/>
        <w:spacing w:before="0" w:beforeAutospacing="0" w:after="0" w:afterAutospacing="0"/>
        <w:jc w:val="center"/>
      </w:pPr>
      <w:r>
        <w:rPr>
          <w:noProof/>
        </w:rPr>
        <w:lastRenderedPageBreak/>
        <w:drawing>
          <wp:anchor distT="0" distB="0" distL="114300" distR="114300" simplePos="0" relativeHeight="251658240" behindDoc="0" locked="0" layoutInCell="1" allowOverlap="1" wp14:anchorId="0D62BDAD" wp14:editId="5D887A3A">
            <wp:simplePos x="0" y="0"/>
            <wp:positionH relativeFrom="margin">
              <wp:align>center</wp:align>
            </wp:positionH>
            <wp:positionV relativeFrom="paragraph">
              <wp:posOffset>0</wp:posOffset>
            </wp:positionV>
            <wp:extent cx="4743450" cy="1991360"/>
            <wp:effectExtent l="0" t="0" r="0" b="8890"/>
            <wp:wrapTopAndBottom/>
            <wp:docPr id="1" name="Picture 1"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743450" cy="1991360"/>
                    </a:xfrm>
                    <a:prstGeom prst="rect">
                      <a:avLst/>
                    </a:prstGeom>
                  </pic:spPr>
                </pic:pic>
              </a:graphicData>
            </a:graphic>
          </wp:anchor>
        </w:drawing>
      </w:r>
      <w:r w:rsidR="0078031E">
        <w:t xml:space="preserve">Figure </w:t>
      </w:r>
      <w:r w:rsidR="00D03F71">
        <w:t>2</w:t>
      </w:r>
      <w:r w:rsidR="0078031E">
        <w:t>.</w:t>
      </w:r>
      <w:r w:rsidR="0078031E">
        <w:t xml:space="preserve"> </w:t>
      </w:r>
      <w:r w:rsidR="00A30650">
        <w:t>YOLOv1 model architecture</w:t>
      </w:r>
    </w:p>
    <w:p w14:paraId="74264CC6" w14:textId="0FA50D46" w:rsidR="00DE0A55" w:rsidRDefault="004077BF" w:rsidP="004077BF">
      <w:pPr>
        <w:pStyle w:val="NormalWeb"/>
        <w:keepNext/>
        <w:spacing w:before="0" w:beforeAutospacing="0" w:after="0" w:afterAutospacing="0"/>
        <w:jc w:val="center"/>
      </w:pPr>
      <w:r w:rsidRPr="00AB206A">
        <w:drawing>
          <wp:anchor distT="0" distB="0" distL="114300" distR="114300" simplePos="0" relativeHeight="251658241" behindDoc="0" locked="0" layoutInCell="1" allowOverlap="1" wp14:anchorId="03D32E23" wp14:editId="48990BB9">
            <wp:simplePos x="0" y="0"/>
            <wp:positionH relativeFrom="margin">
              <wp:align>center</wp:align>
            </wp:positionH>
            <wp:positionV relativeFrom="paragraph">
              <wp:posOffset>328114</wp:posOffset>
            </wp:positionV>
            <wp:extent cx="4593771" cy="2185968"/>
            <wp:effectExtent l="0" t="0" r="0"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93771" cy="2185968"/>
                    </a:xfrm>
                    <a:prstGeom prst="rect">
                      <a:avLst/>
                    </a:prstGeom>
                  </pic:spPr>
                </pic:pic>
              </a:graphicData>
            </a:graphic>
          </wp:anchor>
        </w:drawing>
      </w:r>
    </w:p>
    <w:p w14:paraId="73B6804A" w14:textId="6A1B430B" w:rsidR="0022275F" w:rsidRDefault="004E40E1" w:rsidP="0022275F">
      <w:pPr>
        <w:pStyle w:val="NormalWeb"/>
        <w:jc w:val="center"/>
      </w:pPr>
      <w:r>
        <w:t>Figure</w:t>
      </w:r>
      <w:r w:rsidR="00024163">
        <w:t xml:space="preserve"> </w:t>
      </w:r>
      <w:r w:rsidR="00D03F71">
        <w:t>3</w:t>
      </w:r>
      <w:r w:rsidR="00024163">
        <w:t xml:space="preserve">. Code snipped of </w:t>
      </w:r>
      <w:r w:rsidR="007E1338">
        <w:t>YOLO</w:t>
      </w:r>
      <w:r w:rsidR="0086696C">
        <w:t xml:space="preserve"> attempt</w:t>
      </w:r>
    </w:p>
    <w:p w14:paraId="5D2C72E9" w14:textId="7D5B776E" w:rsidR="00D533A1" w:rsidRDefault="00D533A1" w:rsidP="00D533A1">
      <w:pPr>
        <w:pStyle w:val="NormalWeb"/>
      </w:pPr>
      <w:r>
        <w:t xml:space="preserve">Figure 2 shows </w:t>
      </w:r>
      <w:r w:rsidR="006A4CC5">
        <w:t xml:space="preserve">a section of the code from the YOLO attempt. </w:t>
      </w:r>
      <w:r w:rsidR="00D65460">
        <w:t xml:space="preserve">To have </w:t>
      </w:r>
      <w:r w:rsidR="003C1B8A">
        <w:t>a sequen</w:t>
      </w:r>
      <w:r w:rsidR="003E4C5D">
        <w:t>tial model be fit with data of images</w:t>
      </w:r>
      <w:r w:rsidR="00634DF6">
        <w:t xml:space="preserve"> and labels, a class (such as </w:t>
      </w:r>
      <w:proofErr w:type="spellStart"/>
      <w:r w:rsidR="00634DF6">
        <w:t>My_Custom_Generator</w:t>
      </w:r>
      <w:proofErr w:type="spellEnd"/>
      <w:r w:rsidR="00634DF6">
        <w:t xml:space="preserve">, which Vivek </w:t>
      </w:r>
      <w:proofErr w:type="spellStart"/>
      <w:r w:rsidR="00634DF6">
        <w:t>Maskara</w:t>
      </w:r>
      <w:proofErr w:type="spellEnd"/>
      <w:r w:rsidR="00634DF6">
        <w:t xml:space="preserve"> used in his example) must be used </w:t>
      </w:r>
      <w:r w:rsidR="00E40262">
        <w:t xml:space="preserve">for getting the data to be </w:t>
      </w:r>
      <w:r w:rsidR="00F14D69">
        <w:t xml:space="preserve">correctly retrieved by </w:t>
      </w:r>
      <w:proofErr w:type="spellStart"/>
      <w:r w:rsidR="00F14D69">
        <w:t>model.fit</w:t>
      </w:r>
      <w:proofErr w:type="spellEnd"/>
      <w:r w:rsidR="00F14D69">
        <w:t xml:space="preserve">. The original function in the example </w:t>
      </w:r>
      <w:r w:rsidR="00F05449">
        <w:t>was</w:t>
      </w:r>
      <w:r w:rsidR="00F14D69">
        <w:t xml:space="preserve"> a lot different </w:t>
      </w:r>
      <w:r w:rsidR="0083063E">
        <w:t xml:space="preserve">due to the dataset structure, so this function had to be </w:t>
      </w:r>
      <w:r w:rsidR="00AF3B0D">
        <w:t xml:space="preserve">rewritten for our </w:t>
      </w:r>
      <w:r w:rsidR="00687A06">
        <w:t>case but</w:t>
      </w:r>
      <w:r w:rsidR="00AF3B0D">
        <w:t xml:space="preserve"> is also the function that is causing the YOLO model to not work. The </w:t>
      </w:r>
      <w:r w:rsidR="00F3105C">
        <w:t xml:space="preserve">data base automatically batches the images and labels together, but </w:t>
      </w:r>
      <w:r w:rsidR="00AC16D0" w:rsidRPr="00AB206A">
        <w:t>TensorFlow</w:t>
      </w:r>
      <w:r w:rsidR="00F3105C">
        <w:t xml:space="preserve"> needs the images and labels to be batched separately</w:t>
      </w:r>
      <w:r w:rsidR="008D7386">
        <w:t xml:space="preserve">. </w:t>
      </w:r>
      <w:r w:rsidR="00F05449">
        <w:t>We att</w:t>
      </w:r>
      <w:r w:rsidR="00134E66">
        <w:t xml:space="preserve">empted to fix the </w:t>
      </w:r>
      <w:r w:rsidR="005A7930">
        <w:t xml:space="preserve">batching issue; however, </w:t>
      </w:r>
      <w:r w:rsidR="005F6A8E">
        <w:t xml:space="preserve">errors kept appearing that could not be </w:t>
      </w:r>
      <w:r w:rsidR="00E36B7E">
        <w:t xml:space="preserve">easily </w:t>
      </w:r>
      <w:r w:rsidR="005F6A8E">
        <w:t>explained</w:t>
      </w:r>
      <w:r w:rsidR="00E36B7E">
        <w:t xml:space="preserve"> or solved, due to the way the data was being batched.</w:t>
      </w:r>
      <w:r w:rsidR="005F6A8E">
        <w:t xml:space="preserve"> </w:t>
      </w:r>
    </w:p>
    <w:p w14:paraId="47894C53" w14:textId="28998112" w:rsidR="00BE64C5" w:rsidRPr="00110371" w:rsidRDefault="00E41641" w:rsidP="00110371">
      <w:pPr>
        <w:spacing w:before="100" w:beforeAutospacing="1" w:after="100" w:afterAutospacing="1" w:line="240" w:lineRule="auto"/>
        <w:rPr>
          <w:rFonts w:ascii="Times New Roman" w:eastAsia="Times New Roman" w:hAnsi="Times New Roman" w:cs="Times New Roman"/>
          <w:sz w:val="24"/>
          <w:szCs w:val="24"/>
        </w:rPr>
      </w:pPr>
      <w:r>
        <w:br w:type="page"/>
      </w:r>
      <w:r w:rsidR="00E03417" w:rsidRPr="00AB206A">
        <w:rPr>
          <w:rFonts w:ascii="Times New Roman" w:hAnsi="Times New Roman" w:cs="Times New Roman"/>
          <w:sz w:val="24"/>
          <w:szCs w:val="24"/>
        </w:rPr>
        <w:lastRenderedPageBreak/>
        <w:t xml:space="preserve">Second Attempt </w:t>
      </w:r>
      <w:r w:rsidR="00BE64C5" w:rsidRPr="00AB206A">
        <w:rPr>
          <w:rFonts w:ascii="Times New Roman" w:hAnsi="Times New Roman" w:cs="Times New Roman"/>
          <w:sz w:val="24"/>
          <w:szCs w:val="24"/>
        </w:rPr>
        <w:t>–</w:t>
      </w:r>
      <w:r w:rsidR="00E03417" w:rsidRPr="00AB206A">
        <w:rPr>
          <w:rFonts w:ascii="Times New Roman" w:hAnsi="Times New Roman" w:cs="Times New Roman"/>
          <w:sz w:val="24"/>
          <w:szCs w:val="24"/>
        </w:rPr>
        <w:t xml:space="preserve"> RetinaNet</w:t>
      </w:r>
      <w:r w:rsidR="00BE64C5" w:rsidRPr="00AB206A">
        <w:rPr>
          <w:rFonts w:ascii="Times New Roman" w:hAnsi="Times New Roman" w:cs="Times New Roman"/>
          <w:sz w:val="24"/>
          <w:szCs w:val="24"/>
        </w:rPr>
        <w:t>:</w:t>
      </w:r>
      <w:r w:rsidR="008F0AF6" w:rsidRPr="00AB206A">
        <w:rPr>
          <w:rFonts w:ascii="Times New Roman" w:hAnsi="Times New Roman" w:cs="Times New Roman"/>
          <w:sz w:val="24"/>
          <w:szCs w:val="24"/>
        </w:rPr>
        <w:br/>
        <w:t>We then tried to get RetinaNet to work</w:t>
      </w:r>
      <w:r w:rsidR="001E4105" w:rsidRPr="00AB206A">
        <w:rPr>
          <w:rFonts w:ascii="Times New Roman" w:hAnsi="Times New Roman" w:cs="Times New Roman"/>
          <w:sz w:val="24"/>
          <w:szCs w:val="24"/>
        </w:rPr>
        <w:t xml:space="preserve">, basing the script </w:t>
      </w:r>
      <w:r w:rsidR="001E4105">
        <w:t>off</w:t>
      </w:r>
      <w:r w:rsidR="001E4105" w:rsidRPr="00AB206A">
        <w:rPr>
          <w:rFonts w:ascii="Times New Roman" w:hAnsi="Times New Roman" w:cs="Times New Roman"/>
          <w:sz w:val="24"/>
          <w:szCs w:val="24"/>
        </w:rPr>
        <w:t xml:space="preserve"> </w:t>
      </w:r>
      <w:r w:rsidR="00252E5D" w:rsidRPr="00AB206A">
        <w:rPr>
          <w:rFonts w:ascii="Times New Roman" w:hAnsi="Times New Roman" w:cs="Times New Roman"/>
          <w:sz w:val="24"/>
          <w:szCs w:val="24"/>
        </w:rPr>
        <w:t>a script created by Luke Wood</w:t>
      </w:r>
      <w:r w:rsidR="001E4105" w:rsidRPr="00AB206A">
        <w:rPr>
          <w:rFonts w:ascii="Times New Roman" w:hAnsi="Times New Roman" w:cs="Times New Roman"/>
          <w:sz w:val="24"/>
          <w:szCs w:val="24"/>
        </w:rPr>
        <w:t>,</w:t>
      </w:r>
      <w:r w:rsidR="00252E5D" w:rsidRPr="00AB206A">
        <w:rPr>
          <w:rFonts w:ascii="Times New Roman" w:hAnsi="Times New Roman" w:cs="Times New Roman"/>
          <w:sz w:val="24"/>
          <w:szCs w:val="24"/>
        </w:rPr>
        <w:t xml:space="preserve"> which uses </w:t>
      </w:r>
      <w:r w:rsidR="008C5533" w:rsidRPr="00AB206A">
        <w:rPr>
          <w:rFonts w:ascii="Times New Roman" w:hAnsi="Times New Roman" w:cs="Times New Roman"/>
          <w:sz w:val="24"/>
          <w:szCs w:val="24"/>
        </w:rPr>
        <w:t>K</w:t>
      </w:r>
      <w:r w:rsidR="00252E5D" w:rsidRPr="00AB206A">
        <w:rPr>
          <w:rFonts w:ascii="Times New Roman" w:hAnsi="Times New Roman" w:cs="Times New Roman"/>
          <w:sz w:val="24"/>
          <w:szCs w:val="24"/>
        </w:rPr>
        <w:t>erasCV,</w:t>
      </w:r>
      <w:r w:rsidR="001E4105" w:rsidRPr="00AB206A">
        <w:rPr>
          <w:rFonts w:ascii="Times New Roman" w:hAnsi="Times New Roman" w:cs="Times New Roman"/>
          <w:sz w:val="24"/>
          <w:szCs w:val="24"/>
        </w:rPr>
        <w:t xml:space="preserve"> however </w:t>
      </w:r>
      <w:r w:rsidR="00252E5D" w:rsidRPr="00AB206A">
        <w:rPr>
          <w:rFonts w:ascii="Times New Roman" w:hAnsi="Times New Roman" w:cs="Times New Roman"/>
          <w:sz w:val="24"/>
          <w:szCs w:val="24"/>
        </w:rPr>
        <w:t xml:space="preserve">the libraries </w:t>
      </w:r>
      <w:r w:rsidR="006036BB" w:rsidRPr="00AB206A">
        <w:rPr>
          <w:rFonts w:ascii="Times New Roman" w:hAnsi="Times New Roman" w:cs="Times New Roman"/>
          <w:sz w:val="24"/>
          <w:szCs w:val="24"/>
        </w:rPr>
        <w:t xml:space="preserve">used </w:t>
      </w:r>
      <w:r w:rsidR="00252E5D" w:rsidRPr="00AB206A">
        <w:rPr>
          <w:rFonts w:ascii="Times New Roman" w:hAnsi="Times New Roman" w:cs="Times New Roman"/>
          <w:sz w:val="24"/>
          <w:szCs w:val="24"/>
        </w:rPr>
        <w:t>were incompatible</w:t>
      </w:r>
      <w:r w:rsidR="006036BB" w:rsidRPr="00AB206A">
        <w:rPr>
          <w:rFonts w:ascii="Times New Roman" w:hAnsi="Times New Roman" w:cs="Times New Roman"/>
          <w:sz w:val="24"/>
          <w:szCs w:val="24"/>
        </w:rPr>
        <w:t xml:space="preserve">. </w:t>
      </w:r>
      <w:r w:rsidR="000A5989" w:rsidRPr="00AB206A">
        <w:rPr>
          <w:rFonts w:ascii="Times New Roman" w:hAnsi="Times New Roman" w:cs="Times New Roman"/>
          <w:sz w:val="24"/>
          <w:szCs w:val="24"/>
        </w:rPr>
        <w:t>Some of the incompatibility issues were able to be fixed</w:t>
      </w:r>
      <w:r w:rsidR="00DB1DB3" w:rsidRPr="00AB206A">
        <w:rPr>
          <w:rFonts w:ascii="Times New Roman" w:hAnsi="Times New Roman" w:cs="Times New Roman"/>
          <w:sz w:val="24"/>
          <w:szCs w:val="24"/>
        </w:rPr>
        <w:t xml:space="preserve"> or worked around</w:t>
      </w:r>
      <w:r w:rsidR="000A5989" w:rsidRPr="00AB206A">
        <w:rPr>
          <w:rFonts w:ascii="Times New Roman" w:hAnsi="Times New Roman" w:cs="Times New Roman"/>
          <w:sz w:val="24"/>
          <w:szCs w:val="24"/>
        </w:rPr>
        <w:t xml:space="preserve">, but </w:t>
      </w:r>
      <w:r w:rsidR="00DB1DB3" w:rsidRPr="00AB206A">
        <w:rPr>
          <w:rFonts w:ascii="Times New Roman" w:hAnsi="Times New Roman" w:cs="Times New Roman"/>
          <w:sz w:val="24"/>
          <w:szCs w:val="24"/>
        </w:rPr>
        <w:t>other issues were to</w:t>
      </w:r>
      <w:r w:rsidR="00861D99" w:rsidRPr="00AB206A">
        <w:rPr>
          <w:rFonts w:ascii="Times New Roman" w:hAnsi="Times New Roman" w:cs="Times New Roman"/>
          <w:sz w:val="24"/>
          <w:szCs w:val="24"/>
        </w:rPr>
        <w:t>o</w:t>
      </w:r>
      <w:r w:rsidR="00DB1DB3" w:rsidRPr="00AB206A">
        <w:rPr>
          <w:rFonts w:ascii="Times New Roman" w:hAnsi="Times New Roman" w:cs="Times New Roman"/>
          <w:sz w:val="24"/>
          <w:szCs w:val="24"/>
        </w:rPr>
        <w:t xml:space="preserve"> complicated to solve.</w:t>
      </w:r>
      <w:r w:rsidR="00816232" w:rsidRPr="00AB206A">
        <w:rPr>
          <w:rFonts w:ascii="Times New Roman" w:hAnsi="Times New Roman" w:cs="Times New Roman"/>
          <w:sz w:val="24"/>
          <w:szCs w:val="24"/>
        </w:rPr>
        <w:br/>
      </w:r>
    </w:p>
    <w:p w14:paraId="5AE8C61F" w14:textId="206EEE02" w:rsidR="000F20C0" w:rsidRDefault="00C83107" w:rsidP="002A79C3">
      <w:pPr>
        <w:pStyle w:val="NormalWeb"/>
      </w:pPr>
      <w:r w:rsidRPr="00C83107">
        <w:rPr>
          <w:noProof/>
        </w:rPr>
        <w:drawing>
          <wp:inline distT="0" distB="0" distL="0" distR="0" wp14:anchorId="32712EF8" wp14:editId="6A87EF21">
            <wp:extent cx="5943600" cy="165989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5943600" cy="1659890"/>
                    </a:xfrm>
                    <a:prstGeom prst="rect">
                      <a:avLst/>
                    </a:prstGeom>
                  </pic:spPr>
                </pic:pic>
              </a:graphicData>
            </a:graphic>
          </wp:inline>
        </w:drawing>
      </w:r>
    </w:p>
    <w:p w14:paraId="382180B4" w14:textId="3A8A11EC" w:rsidR="004F2DC4" w:rsidRDefault="00EC6B3D" w:rsidP="00C70647">
      <w:pPr>
        <w:pStyle w:val="NormalWeb"/>
        <w:jc w:val="center"/>
      </w:pPr>
      <w:r>
        <w:t xml:space="preserve">Figure </w:t>
      </w:r>
      <w:r w:rsidR="00C061E2">
        <w:t>4</w:t>
      </w:r>
      <w:r>
        <w:t>. Re</w:t>
      </w:r>
      <w:r w:rsidR="001D0FFE">
        <w:t>tina</w:t>
      </w:r>
      <w:r>
        <w:t xml:space="preserve">Net </w:t>
      </w:r>
      <w:r w:rsidR="00B814E6">
        <w:t>architecture</w:t>
      </w:r>
    </w:p>
    <w:p w14:paraId="23100F18" w14:textId="38A2831E" w:rsidR="008C024B" w:rsidRPr="008C024B" w:rsidRDefault="008C024B" w:rsidP="008C024B">
      <w:pPr>
        <w:pStyle w:val="NormalWeb"/>
      </w:pPr>
      <w:r w:rsidRPr="008C024B">
        <w:t xml:space="preserve">Figure </w:t>
      </w:r>
      <w:r w:rsidR="00C061E2">
        <w:t>4</w:t>
      </w:r>
      <w:r w:rsidRPr="008C024B">
        <w:t xml:space="preserve"> shows the structure of the RetinaNet</w:t>
      </w:r>
      <w:r w:rsidR="00AC66A6">
        <w:t xml:space="preserve">. </w:t>
      </w:r>
      <w:r w:rsidR="001F0019">
        <w:t xml:space="preserve">It is comprised of four main parts: </w:t>
      </w:r>
      <w:r w:rsidR="00F712D3">
        <w:t>the bottom-up pathway (</w:t>
      </w:r>
      <w:proofErr w:type="spellStart"/>
      <w:r w:rsidR="00F712D3">
        <w:t>ResNet</w:t>
      </w:r>
      <w:proofErr w:type="spellEnd"/>
      <w:r w:rsidR="00F712D3">
        <w:t>),</w:t>
      </w:r>
      <w:r w:rsidR="000B4297">
        <w:t xml:space="preserve"> feature pyramid, classification subnetwork and </w:t>
      </w:r>
      <w:r w:rsidR="00426599">
        <w:t xml:space="preserve">regression subnetwork. First the residual network backbone, the main feature extractor the RetinaNet is built on, extracts </w:t>
      </w:r>
      <w:proofErr w:type="gramStart"/>
      <w:r w:rsidR="001107C0">
        <w:t>features</w:t>
      </w:r>
      <w:proofErr w:type="gramEnd"/>
      <w:r w:rsidR="00426599">
        <w:t xml:space="preserve"> from the images </w:t>
      </w:r>
      <w:r w:rsidR="009A7FD9">
        <w:t xml:space="preserve">regardless of size of the image. Then these feature maps are up sampled and grouped among images of the same size </w:t>
      </w:r>
      <w:r w:rsidR="00017BAA">
        <w:t>and merged. Next</w:t>
      </w:r>
      <w:r w:rsidR="005D2534">
        <w:t>,</w:t>
      </w:r>
      <w:r w:rsidR="00017BAA">
        <w:t xml:space="preserve"> they are passed through to the classification network that</w:t>
      </w:r>
      <w:r w:rsidR="0088685C">
        <w:t xml:space="preserve"> computes probabilities that a classed object could be at any </w:t>
      </w:r>
      <w:r w:rsidR="005D2534">
        <w:t>area</w:t>
      </w:r>
      <w:r w:rsidR="00A21C0D">
        <w:t xml:space="preserve"> in the image</w:t>
      </w:r>
      <w:r w:rsidR="005D2534">
        <w:t xml:space="preserve"> and outputs a probability map of the entire image</w:t>
      </w:r>
      <w:r w:rsidR="00A21C0D">
        <w:t xml:space="preserve">. </w:t>
      </w:r>
      <w:r w:rsidR="001D4A8A">
        <w:t xml:space="preserve">Simultaneously, the regression subnetwork does a similar calculation of the bounding boxes but outputs </w:t>
      </w:r>
      <w:r w:rsidR="00BB48AA">
        <w:t>parameters of the size of the bounding boxes instead.</w:t>
      </w:r>
      <w:r w:rsidR="00EB33B9">
        <w:t xml:space="preserve"> Once all these calculations are made, a loss can be acquired </w:t>
      </w:r>
      <w:r w:rsidR="00FF2D6E">
        <w:t>from the predictions and backpropagated through the network.</w:t>
      </w:r>
    </w:p>
    <w:p w14:paraId="0511D9C1" w14:textId="77777777" w:rsidR="008C024B" w:rsidRDefault="008C024B" w:rsidP="00C70647">
      <w:pPr>
        <w:pStyle w:val="NormalWeb"/>
        <w:jc w:val="center"/>
      </w:pPr>
    </w:p>
    <w:p w14:paraId="4F5CA65F" w14:textId="684C7AD3" w:rsidR="000F20C0" w:rsidRDefault="00706C88" w:rsidP="00706C88">
      <w:pPr>
        <w:pStyle w:val="NormalWeb"/>
        <w:jc w:val="center"/>
      </w:pPr>
      <w:r w:rsidRPr="00AB206A">
        <w:rPr>
          <w:noProof/>
        </w:rPr>
        <w:lastRenderedPageBreak/>
        <w:drawing>
          <wp:inline distT="0" distB="0" distL="0" distR="0" wp14:anchorId="5910E52A" wp14:editId="729789E4">
            <wp:extent cx="5090601" cy="432091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90601" cy="4320914"/>
                    </a:xfrm>
                    <a:prstGeom prst="rect">
                      <a:avLst/>
                    </a:prstGeom>
                  </pic:spPr>
                </pic:pic>
              </a:graphicData>
            </a:graphic>
          </wp:inline>
        </w:drawing>
      </w:r>
    </w:p>
    <w:p w14:paraId="15AD2853" w14:textId="31352A16" w:rsidR="00706C88" w:rsidRDefault="00706C88" w:rsidP="00706C88">
      <w:pPr>
        <w:pStyle w:val="NormalWeb"/>
        <w:jc w:val="center"/>
      </w:pPr>
      <w:r>
        <w:t xml:space="preserve">Figure </w:t>
      </w:r>
      <w:r w:rsidR="00C061E2">
        <w:t>5</w:t>
      </w:r>
      <w:r>
        <w:t>.</w:t>
      </w:r>
      <w:r w:rsidR="00437D1E">
        <w:t xml:space="preserve"> Code snippet of RetinaNet first att</w:t>
      </w:r>
      <w:r w:rsidR="00613E5F">
        <w:t>empt</w:t>
      </w:r>
    </w:p>
    <w:p w14:paraId="5175DB3A" w14:textId="166ECD8C" w:rsidR="00C47030" w:rsidRDefault="00C47030" w:rsidP="00C47030">
      <w:pPr>
        <w:pStyle w:val="NormalWeb"/>
      </w:pPr>
      <w:r>
        <w:t xml:space="preserve">Figure </w:t>
      </w:r>
      <w:r w:rsidR="00C061E2">
        <w:t>5</w:t>
      </w:r>
      <w:r>
        <w:t xml:space="preserve"> shows our first attempt at a RetinaNet. Logically, the code seemed to be sound as it used </w:t>
      </w:r>
      <w:r w:rsidR="002E139F">
        <w:t>the format and functions of a similar example. We start b</w:t>
      </w:r>
      <w:r w:rsidR="00B905D7">
        <w:t>y</w:t>
      </w:r>
      <w:r w:rsidR="002E139F">
        <w:t xml:space="preserve"> creating the RetinaNet model with information on the backbone (</w:t>
      </w:r>
      <w:proofErr w:type="spellStart"/>
      <w:r w:rsidR="002E139F">
        <w:t>ResNet</w:t>
      </w:r>
      <w:proofErr w:type="spellEnd"/>
      <w:r w:rsidR="002E139F">
        <w:t>)</w:t>
      </w:r>
      <w:r w:rsidR="00170641">
        <w:t xml:space="preserve">, classes, bounding box format information, and more. Then we </w:t>
      </w:r>
      <w:r w:rsidR="005142B8">
        <w:t xml:space="preserve">compile the model with scenarios for early stopping criteria. Finally, we try to fit the model to the VOC 2007 data set. Unfortunately, some of the functions used in the KerasCV library </w:t>
      </w:r>
      <w:r w:rsidR="00E636B4">
        <w:t>no longer were compatible with new version of TensorFlow API changes and made debugging the training of the model impossible therefore we had to scrap this attempt.</w:t>
      </w:r>
    </w:p>
    <w:p w14:paraId="4261F991" w14:textId="586FC9C4" w:rsidR="32410DB6" w:rsidRDefault="32410DB6" w:rsidP="32410DB6">
      <w:pPr>
        <w:pStyle w:val="NormalWeb"/>
      </w:pPr>
    </w:p>
    <w:p w14:paraId="01915791" w14:textId="41A5C8D9" w:rsidR="00BE64C5" w:rsidRDefault="002871F2" w:rsidP="002A79C3">
      <w:pPr>
        <w:pStyle w:val="NormalWeb"/>
      </w:pPr>
      <w:r>
        <w:t>F</w:t>
      </w:r>
      <w:r w:rsidR="00DE0A55">
        <w:t xml:space="preserve">inal </w:t>
      </w:r>
      <w:r>
        <w:t>A</w:t>
      </w:r>
      <w:r w:rsidR="00DE0A55">
        <w:t>ttempt</w:t>
      </w:r>
      <w:r w:rsidR="005D51E4">
        <w:t xml:space="preserve"> - RetinaNet</w:t>
      </w:r>
    </w:p>
    <w:p w14:paraId="3DE92AEF" w14:textId="3F4F1C8D" w:rsidR="005E353B" w:rsidRDefault="00816232" w:rsidP="002A79C3">
      <w:pPr>
        <w:pStyle w:val="NormalWeb"/>
      </w:pPr>
      <w:r>
        <w:t xml:space="preserve">The </w:t>
      </w:r>
      <w:r w:rsidR="00DC6995">
        <w:t xml:space="preserve">script based mainly </w:t>
      </w:r>
      <w:r w:rsidR="0020178F">
        <w:t>from</w:t>
      </w:r>
      <w:r w:rsidR="00DC6995">
        <w:t xml:space="preserve"> </w:t>
      </w:r>
      <w:r w:rsidR="00B1430C">
        <w:t xml:space="preserve">a network made by </w:t>
      </w:r>
      <w:r w:rsidR="00E64FED">
        <w:t xml:space="preserve">the </w:t>
      </w:r>
      <w:r w:rsidR="002D75E4">
        <w:t>Keras-io team</w:t>
      </w:r>
      <w:r w:rsidR="00DC6995">
        <w:t xml:space="preserve"> was</w:t>
      </w:r>
      <w:r w:rsidR="00B1430C">
        <w:t xml:space="preserve"> </w:t>
      </w:r>
      <w:r w:rsidR="0020178F">
        <w:t xml:space="preserve">created </w:t>
      </w:r>
      <w:r w:rsidR="00687A06">
        <w:t>next.</w:t>
      </w:r>
      <w:r w:rsidR="00B1430C">
        <w:t xml:space="preserve"> </w:t>
      </w:r>
      <w:r w:rsidR="00F94C72">
        <w:t>This neural network uses RetinaNet and the COCO 2017 dataset.</w:t>
      </w:r>
      <w:r w:rsidR="002629CB">
        <w:t xml:space="preserve"> </w:t>
      </w:r>
      <w:r w:rsidR="008F1019">
        <w:t xml:space="preserve">In an effort to make the code as </w:t>
      </w:r>
      <w:r w:rsidR="00AD1EE8">
        <w:t>easy as other aspects of TensorFlow, we opted to borrow some function</w:t>
      </w:r>
      <w:r w:rsidR="00F366D5">
        <w:t xml:space="preserve">s from the Keras example </w:t>
      </w:r>
      <w:r w:rsidR="00017E72">
        <w:t>GitHub</w:t>
      </w:r>
      <w:r w:rsidR="00F366D5">
        <w:t xml:space="preserve"> to get us moving and implemented them to our liking. This would include functions that would help us load the data, </w:t>
      </w:r>
      <w:r w:rsidR="00212E52">
        <w:t xml:space="preserve">process the data into a more friendly format, create building blocks of the model, and help </w:t>
      </w:r>
      <w:r w:rsidR="00BC17F3">
        <w:t>implement</w:t>
      </w:r>
      <w:r w:rsidR="00212E52">
        <w:t xml:space="preserve"> the model so we could </w:t>
      </w:r>
      <w:r w:rsidR="00BC17F3">
        <w:t>expedite the process after so many failed attempts and hours.</w:t>
      </w:r>
      <w:r w:rsidR="00BB415A">
        <w:t xml:space="preserve"> </w:t>
      </w:r>
    </w:p>
    <w:p w14:paraId="69B0987A" w14:textId="35B22981" w:rsidR="005804E8" w:rsidRDefault="00264A1B" w:rsidP="002A79C3">
      <w:pPr>
        <w:pStyle w:val="NormalWeb"/>
      </w:pPr>
      <w:r w:rsidRPr="00264A1B">
        <w:lastRenderedPageBreak/>
        <w:drawing>
          <wp:inline distT="0" distB="0" distL="0" distR="0" wp14:anchorId="0EEF1BDF" wp14:editId="056C83E0">
            <wp:extent cx="5943600" cy="1638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38300"/>
                    </a:xfrm>
                    <a:prstGeom prst="rect">
                      <a:avLst/>
                    </a:prstGeom>
                  </pic:spPr>
                </pic:pic>
              </a:graphicData>
            </a:graphic>
          </wp:inline>
        </w:drawing>
      </w:r>
    </w:p>
    <w:p w14:paraId="1D943E15" w14:textId="0BC724E5" w:rsidR="005804E8" w:rsidRDefault="005804E8" w:rsidP="005804E8">
      <w:pPr>
        <w:pStyle w:val="NormalWeb"/>
        <w:jc w:val="center"/>
      </w:pPr>
      <w:r>
        <w:t xml:space="preserve">Figure </w:t>
      </w:r>
      <w:r w:rsidR="00C061E2">
        <w:t>6</w:t>
      </w:r>
      <w:r>
        <w:t xml:space="preserve">. Code snippet of </w:t>
      </w:r>
      <w:r w:rsidR="00CE4207">
        <w:t xml:space="preserve">model prepping and </w:t>
      </w:r>
      <w:r w:rsidR="0071585F">
        <w:t>data loading</w:t>
      </w:r>
    </w:p>
    <w:p w14:paraId="482AE2E7" w14:textId="541D18EE" w:rsidR="0071585F" w:rsidRDefault="0071585F" w:rsidP="0071585F">
      <w:pPr>
        <w:pStyle w:val="NormalWeb"/>
      </w:pPr>
      <w:r>
        <w:t xml:space="preserve">Figure </w:t>
      </w:r>
      <w:r w:rsidR="00C061E2">
        <w:t>6</w:t>
      </w:r>
      <w:r>
        <w:t xml:space="preserve"> shows a blend of the code we borrowed and how we implemented it. The </w:t>
      </w:r>
      <w:r w:rsidR="00E70DB9">
        <w:t xml:space="preserve">top lines are </w:t>
      </w:r>
      <w:r w:rsidR="00432EF6">
        <w:t xml:space="preserve">an arbitrary set of parameters for training the model </w:t>
      </w:r>
      <w:r w:rsidR="003E29F1">
        <w:t xml:space="preserve">including things like the size of batches and learning rates. We decided to borrow this data from the source code as it would have taken longer to fine tune these </w:t>
      </w:r>
      <w:r w:rsidR="00685E58">
        <w:t>arguments ourselves and are mostly arbitrary to the actually running of the model.</w:t>
      </w:r>
    </w:p>
    <w:p w14:paraId="10774FD4" w14:textId="30337D75" w:rsidR="00AF200C" w:rsidRDefault="00AF200C" w:rsidP="0071585F">
      <w:pPr>
        <w:pStyle w:val="NormalWeb"/>
      </w:pPr>
      <w:r>
        <w:t xml:space="preserve">The next couple lines initialize </w:t>
      </w:r>
      <w:r w:rsidR="00E45533">
        <w:t>the backbone of the model which is a</w:t>
      </w:r>
      <w:r w:rsidR="00166D24">
        <w:t xml:space="preserve"> feature extractor model that </w:t>
      </w:r>
      <w:r w:rsidR="000C3BC1">
        <w:t xml:space="preserve">does the duty of taking images and extracting their important features. We chose to use a residual network because it was </w:t>
      </w:r>
      <w:r w:rsidR="00E17B63">
        <w:t xml:space="preserve">a </w:t>
      </w:r>
      <w:r w:rsidR="00827465">
        <w:t>widely used</w:t>
      </w:r>
      <w:r w:rsidR="000C3BC1">
        <w:t xml:space="preserve"> method of getting good results</w:t>
      </w:r>
      <w:r w:rsidR="00161944">
        <w:t xml:space="preserve">. </w:t>
      </w:r>
      <w:r w:rsidR="00184EE2">
        <w:t>Then we create the model, a RetinaNet, and compile it using the parameters</w:t>
      </w:r>
      <w:r w:rsidR="00DF4D02">
        <w:t xml:space="preserve"> and functions defined above. </w:t>
      </w:r>
    </w:p>
    <w:p w14:paraId="0E9E91D9" w14:textId="5BD647BC" w:rsidR="00C25D6A" w:rsidRDefault="008E3062" w:rsidP="0071585F">
      <w:pPr>
        <w:pStyle w:val="NormalWeb"/>
      </w:pPr>
      <w:r w:rsidRPr="008E3062">
        <w:drawing>
          <wp:inline distT="0" distB="0" distL="0" distR="0" wp14:anchorId="468AD781" wp14:editId="4315A3A3">
            <wp:extent cx="5943600" cy="20948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94865"/>
                    </a:xfrm>
                    <a:prstGeom prst="rect">
                      <a:avLst/>
                    </a:prstGeom>
                  </pic:spPr>
                </pic:pic>
              </a:graphicData>
            </a:graphic>
          </wp:inline>
        </w:drawing>
      </w:r>
    </w:p>
    <w:p w14:paraId="6E7511D7" w14:textId="1DF41B3B" w:rsidR="00EC3460" w:rsidRDefault="00C25D6A" w:rsidP="002E23AF">
      <w:pPr>
        <w:pStyle w:val="NormalWeb"/>
        <w:jc w:val="center"/>
      </w:pPr>
      <w:r>
        <w:t xml:space="preserve">Figure </w:t>
      </w:r>
      <w:r w:rsidR="00C061E2">
        <w:t>7</w:t>
      </w:r>
      <w:r>
        <w:t xml:space="preserve">. Code snippet of </w:t>
      </w:r>
      <w:r w:rsidR="00EC3460">
        <w:t>data preprocessing</w:t>
      </w:r>
    </w:p>
    <w:p w14:paraId="23465886" w14:textId="09FF6451" w:rsidR="002E23AF" w:rsidRDefault="002E23AF" w:rsidP="002E23AF">
      <w:pPr>
        <w:pStyle w:val="NormalWeb"/>
      </w:pPr>
      <w:r>
        <w:t xml:space="preserve">Figure </w:t>
      </w:r>
      <w:r w:rsidR="00C061E2">
        <w:t>7</w:t>
      </w:r>
      <w:r>
        <w:t xml:space="preserve"> </w:t>
      </w:r>
      <w:r w:rsidR="000F3071">
        <w:t xml:space="preserve">shows a snippet of code that </w:t>
      </w:r>
      <w:r w:rsidR="00F7768D">
        <w:t xml:space="preserve">preprocesses the loaded data before we pass it through </w:t>
      </w:r>
      <w:r w:rsidR="00721E32">
        <w:t xml:space="preserve">to train the model. In order, we </w:t>
      </w:r>
      <w:r w:rsidR="00792989">
        <w:t xml:space="preserve">first </w:t>
      </w:r>
      <w:r w:rsidR="00264A1B">
        <w:t xml:space="preserve">load the data and </w:t>
      </w:r>
      <w:r w:rsidR="00792989">
        <w:t xml:space="preserve">call the preprocess function which extracts the </w:t>
      </w:r>
      <w:r w:rsidR="00A73E32">
        <w:t>bounding</w:t>
      </w:r>
      <w:r w:rsidR="00792989">
        <w:t xml:space="preserve"> boxes, </w:t>
      </w:r>
      <w:r w:rsidR="00827465">
        <w:t>image,</w:t>
      </w:r>
      <w:r w:rsidR="00792989">
        <w:t xml:space="preserve"> and class from each data sample, </w:t>
      </w:r>
      <w:r w:rsidR="00A73E32">
        <w:t xml:space="preserve">performs an augmentation like flipping </w:t>
      </w:r>
      <w:r w:rsidR="00AF1FB4">
        <w:t>the image</w:t>
      </w:r>
      <w:r w:rsidR="009672D4">
        <w:t>, resizes the image to a normalized pixel area,</w:t>
      </w:r>
      <w:r w:rsidR="00EE72FD">
        <w:t xml:space="preserve"> and fixes the bounding box format.</w:t>
      </w:r>
      <w:r w:rsidR="002D4B01">
        <w:t xml:space="preserve"> After, we shuffle the data to remove an</w:t>
      </w:r>
      <w:r w:rsidR="009A3BBE">
        <w:t>y</w:t>
      </w:r>
      <w:r w:rsidR="002D4B01">
        <w:t xml:space="preserve"> </w:t>
      </w:r>
      <w:r w:rsidR="00806F84">
        <w:t xml:space="preserve">bias from the formatting of the dataset, make sure each batch is exactly its batch length, </w:t>
      </w:r>
      <w:r w:rsidR="00847C0A">
        <w:t>encode the batch and then prefetch it so it is ready to be used.</w:t>
      </w:r>
      <w:r w:rsidR="009A3BBE">
        <w:t xml:space="preserve"> A similar process happens to the validation set except shuffling is not necessary.</w:t>
      </w:r>
    </w:p>
    <w:p w14:paraId="29A1EB98" w14:textId="30067E08" w:rsidR="00BA393E" w:rsidRDefault="005C1B0C" w:rsidP="002E23AF">
      <w:pPr>
        <w:pStyle w:val="NormalWeb"/>
      </w:pPr>
      <w:r w:rsidRPr="005C1B0C">
        <w:lastRenderedPageBreak/>
        <w:drawing>
          <wp:inline distT="0" distB="0" distL="0" distR="0" wp14:anchorId="041DD200" wp14:editId="070DFC5B">
            <wp:extent cx="5761219" cy="11507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1219" cy="1150720"/>
                    </a:xfrm>
                    <a:prstGeom prst="rect">
                      <a:avLst/>
                    </a:prstGeom>
                  </pic:spPr>
                </pic:pic>
              </a:graphicData>
            </a:graphic>
          </wp:inline>
        </w:drawing>
      </w:r>
    </w:p>
    <w:p w14:paraId="5EACAC99" w14:textId="230E0BB7" w:rsidR="00BA393E" w:rsidRDefault="00BA393E" w:rsidP="00BA393E">
      <w:pPr>
        <w:pStyle w:val="NormalWeb"/>
        <w:jc w:val="center"/>
      </w:pPr>
      <w:r>
        <w:t xml:space="preserve">Figure </w:t>
      </w:r>
      <w:r w:rsidR="00C061E2">
        <w:t>8</w:t>
      </w:r>
      <w:r>
        <w:t>. Code snippet of training and saving the model</w:t>
      </w:r>
    </w:p>
    <w:p w14:paraId="7A110984" w14:textId="0A784128" w:rsidR="00D1015E" w:rsidRDefault="00BA393E" w:rsidP="0071585F">
      <w:pPr>
        <w:pStyle w:val="NormalWeb"/>
      </w:pPr>
      <w:r>
        <w:t>After the data has been processed, we can final</w:t>
      </w:r>
      <w:r w:rsidR="00356BAA">
        <w:t>ly</w:t>
      </w:r>
      <w:r>
        <w:t xml:space="preserve"> </w:t>
      </w:r>
      <w:r w:rsidR="000F7C56">
        <w:t>train</w:t>
      </w:r>
      <w:r>
        <w:t xml:space="preserve"> the compiled model.</w:t>
      </w:r>
      <w:r w:rsidR="004E231A">
        <w:t xml:space="preserve"> </w:t>
      </w:r>
      <w:r w:rsidR="00827465">
        <w:t xml:space="preserve">As you can see in Figure </w:t>
      </w:r>
      <w:r w:rsidR="00C061E2">
        <w:t>8</w:t>
      </w:r>
      <w:r w:rsidR="00827465">
        <w:t>, w</w:t>
      </w:r>
      <w:r w:rsidR="001324CA">
        <w:t xml:space="preserve">e decided since </w:t>
      </w:r>
      <w:r w:rsidR="00411033">
        <w:t>the model</w:t>
      </w:r>
      <w:r w:rsidR="00F43B75">
        <w:t xml:space="preserve"> has a</w:t>
      </w:r>
      <w:r w:rsidR="004E3F23">
        <w:t xml:space="preserve">n efficient </w:t>
      </w:r>
      <w:r w:rsidR="00F43B75">
        <w:t xml:space="preserve">backbone, we do not need to run the entire dataset and instead ran about </w:t>
      </w:r>
      <w:r w:rsidR="004E3F23">
        <w:t>2</w:t>
      </w:r>
      <w:r w:rsidR="00F43B75">
        <w:t xml:space="preserve">00 images with multiple bounding boxes to </w:t>
      </w:r>
      <w:r w:rsidR="00356BAA">
        <w:t>help finish the training of the model.</w:t>
      </w:r>
      <w:r w:rsidR="00411033">
        <w:t xml:space="preserve"> Afterwards we save the weights and can load them without retraining the model every run.</w:t>
      </w:r>
      <w:r w:rsidR="001F42C7">
        <w:t xml:space="preserve"> The results were very good on practice validation </w:t>
      </w:r>
      <w:r w:rsidR="00B156F4">
        <w:t>images,</w:t>
      </w:r>
      <w:r w:rsidR="001F42C7">
        <w:t xml:space="preserve"> so </w:t>
      </w:r>
      <w:r w:rsidR="003168BA">
        <w:t>we moved on to using a video.</w:t>
      </w:r>
    </w:p>
    <w:p w14:paraId="0929B417" w14:textId="3E38A529" w:rsidR="00AF4C0B" w:rsidRDefault="00BB348F" w:rsidP="0071585F">
      <w:pPr>
        <w:pStyle w:val="NormalWeb"/>
      </w:pPr>
      <w:r w:rsidRPr="00BB348F">
        <w:drawing>
          <wp:inline distT="0" distB="0" distL="0" distR="0" wp14:anchorId="1E24EACA" wp14:editId="58F924D4">
            <wp:extent cx="5943600" cy="25825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82545"/>
                    </a:xfrm>
                    <a:prstGeom prst="rect">
                      <a:avLst/>
                    </a:prstGeom>
                  </pic:spPr>
                </pic:pic>
              </a:graphicData>
            </a:graphic>
          </wp:inline>
        </w:drawing>
      </w:r>
    </w:p>
    <w:p w14:paraId="5DC1E061" w14:textId="37B44580" w:rsidR="00C55475" w:rsidRDefault="00C55475" w:rsidP="00C55475">
      <w:pPr>
        <w:pStyle w:val="NormalWeb"/>
        <w:jc w:val="center"/>
      </w:pPr>
      <w:r>
        <w:t xml:space="preserve">Figure </w:t>
      </w:r>
      <w:r w:rsidR="00C061E2">
        <w:t>9</w:t>
      </w:r>
      <w:r w:rsidR="008E59D6">
        <w:t>. Code snippet showing the process for evaluating the video</w:t>
      </w:r>
    </w:p>
    <w:p w14:paraId="14062EBE" w14:textId="1D335276" w:rsidR="000D5EC2" w:rsidRDefault="005E353B" w:rsidP="002A79C3">
      <w:pPr>
        <w:pStyle w:val="NormalWeb"/>
      </w:pPr>
      <w:r>
        <w:t xml:space="preserve">Since the </w:t>
      </w:r>
      <w:r w:rsidR="00AA2321">
        <w:t xml:space="preserve">detection of this neural network was tested and proven to be a success, </w:t>
      </w:r>
      <w:r w:rsidR="0008608E">
        <w:t xml:space="preserve">we now attempted to achieve our goal of detecting vehicles </w:t>
      </w:r>
      <w:r w:rsidR="001630BB">
        <w:t xml:space="preserve">in a video of a road with traffic. The video was found online </w:t>
      </w:r>
      <w:r w:rsidR="00105650">
        <w:t xml:space="preserve">on video and loaded into our </w:t>
      </w:r>
      <w:r w:rsidR="003374C6">
        <w:t xml:space="preserve">neural network script using </w:t>
      </w:r>
      <w:r w:rsidR="008C5533">
        <w:t>O</w:t>
      </w:r>
      <w:r w:rsidR="003374C6">
        <w:t xml:space="preserve">penCV’s Video Capture. </w:t>
      </w:r>
      <w:r w:rsidR="005B3DDC">
        <w:t xml:space="preserve">Each frame is sent to </w:t>
      </w:r>
      <w:r w:rsidR="005C7B6D">
        <w:t xml:space="preserve">the visualization function for drawing the bounding boxes and labels. Inside the visualization function, the </w:t>
      </w:r>
      <w:r w:rsidR="008C5533">
        <w:t>O</w:t>
      </w:r>
      <w:r w:rsidR="005C7B6D">
        <w:t>pen</w:t>
      </w:r>
      <w:r w:rsidR="008C5533">
        <w:t>CV</w:t>
      </w:r>
      <w:r w:rsidR="005C7B6D">
        <w:t xml:space="preserve"> image is converted to a </w:t>
      </w:r>
      <w:r w:rsidR="00A82A5D">
        <w:t xml:space="preserve">Matplotlib </w:t>
      </w:r>
      <w:proofErr w:type="spellStart"/>
      <w:r w:rsidR="00A82A5D">
        <w:t>pyplot</w:t>
      </w:r>
      <w:proofErr w:type="spellEnd"/>
      <w:r w:rsidR="00E1195A">
        <w:t xml:space="preserve"> figure. </w:t>
      </w:r>
      <w:r w:rsidR="00E1195A" w:rsidRPr="00AB206A">
        <w:t xml:space="preserve">The </w:t>
      </w:r>
      <w:proofErr w:type="spellStart"/>
      <w:r w:rsidR="009B64CF">
        <w:t>pyplot</w:t>
      </w:r>
      <w:proofErr w:type="spellEnd"/>
      <w:r w:rsidR="00E1195A">
        <w:t xml:space="preserve"> figure couldn’t be </w:t>
      </w:r>
      <w:r w:rsidR="00BD1077">
        <w:t xml:space="preserve">updated using the typical </w:t>
      </w:r>
      <w:proofErr w:type="gramStart"/>
      <w:r w:rsidR="00BD1077">
        <w:t>draw(</w:t>
      </w:r>
      <w:proofErr w:type="gramEnd"/>
      <w:r w:rsidR="00BD1077">
        <w:t>) function in Matplot</w:t>
      </w:r>
      <w:r w:rsidR="00582BB1">
        <w:t>lib</w:t>
      </w:r>
      <w:r w:rsidR="005B4529">
        <w:t xml:space="preserve">, so the figure was </w:t>
      </w:r>
      <w:r w:rsidR="00895754">
        <w:t xml:space="preserve">saved to a </w:t>
      </w:r>
      <w:r w:rsidR="001E20F6">
        <w:t>jpg</w:t>
      </w:r>
      <w:r w:rsidR="00D0234E">
        <w:t xml:space="preserve"> file</w:t>
      </w:r>
      <w:r w:rsidR="00895754">
        <w:t xml:space="preserve"> and </w:t>
      </w:r>
      <w:r w:rsidR="00DE5A73">
        <w:t xml:space="preserve">then </w:t>
      </w:r>
      <w:r w:rsidR="00895754">
        <w:t xml:space="preserve">opened/displayed using </w:t>
      </w:r>
      <w:r w:rsidR="008C5533">
        <w:t>O</w:t>
      </w:r>
      <w:r w:rsidR="00895754">
        <w:t xml:space="preserve">penCV. </w:t>
      </w:r>
      <w:r w:rsidR="00DE5A73">
        <w:t xml:space="preserve">The video </w:t>
      </w:r>
      <w:r w:rsidR="00F3079A">
        <w:t xml:space="preserve">is very slow, due to the prediction times being longer than expected, so </w:t>
      </w:r>
      <w:r w:rsidR="00FE0F66">
        <w:t>we also save the video to a mp4 for later viewing.</w:t>
      </w:r>
      <w:r w:rsidR="000E47B2">
        <w:t xml:space="preserve"> The code written to display and </w:t>
      </w:r>
      <w:r w:rsidR="00BA770E">
        <w:t>to</w:t>
      </w:r>
      <w:r w:rsidR="000E47B2">
        <w:t xml:space="preserve"> create the video is shown in Figure 9.</w:t>
      </w:r>
    </w:p>
    <w:p w14:paraId="3C5702BA" w14:textId="77777777" w:rsidR="003F2D37" w:rsidRDefault="003F2D37" w:rsidP="002A79C3">
      <w:pPr>
        <w:pStyle w:val="NormalWeb"/>
      </w:pPr>
    </w:p>
    <w:p w14:paraId="3041FC1D" w14:textId="64DE0D53" w:rsidR="000D5EC2" w:rsidRPr="00E02097" w:rsidRDefault="008A36F5" w:rsidP="002A79C3">
      <w:pPr>
        <w:pStyle w:val="NormalWeb"/>
        <w:rPr>
          <w:b/>
        </w:rPr>
      </w:pPr>
      <w:r w:rsidRPr="00E02097">
        <w:rPr>
          <w:b/>
        </w:rPr>
        <w:lastRenderedPageBreak/>
        <w:t>Results and Conclusion:</w:t>
      </w:r>
    </w:p>
    <w:p w14:paraId="71393695" w14:textId="63978CC0" w:rsidR="00F40BE8" w:rsidRDefault="00F40BE8" w:rsidP="002A79C3">
      <w:pPr>
        <w:pStyle w:val="NormalWeb"/>
      </w:pPr>
      <w:r>
        <w:t>We first tested our model by evaluating its accuracy on some test images form the validation test set.</w:t>
      </w:r>
      <w:r w:rsidR="00681B8F">
        <w:t xml:space="preserve"> </w:t>
      </w:r>
    </w:p>
    <w:p w14:paraId="6B06CC6C" w14:textId="628D3D57" w:rsidR="00E954C2" w:rsidRDefault="00E954C2" w:rsidP="002A79C3">
      <w:pPr>
        <w:pStyle w:val="NormalWeb"/>
      </w:pPr>
      <w:r w:rsidRPr="00E954C2">
        <w:drawing>
          <wp:inline distT="0" distB="0" distL="0" distR="0" wp14:anchorId="34E8E58C" wp14:editId="5C6C83A9">
            <wp:extent cx="1422484" cy="1882140"/>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29280" cy="1891133"/>
                    </a:xfrm>
                    <a:prstGeom prst="rect">
                      <a:avLst/>
                    </a:prstGeom>
                  </pic:spPr>
                </pic:pic>
              </a:graphicData>
            </a:graphic>
          </wp:inline>
        </w:drawing>
      </w:r>
      <w:r w:rsidR="00BF206C" w:rsidRPr="00BF206C">
        <w:drawing>
          <wp:inline distT="0" distB="0" distL="0" distR="0" wp14:anchorId="3DF5F901" wp14:editId="2F0A2220">
            <wp:extent cx="2217420" cy="150212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25497" cy="1507594"/>
                    </a:xfrm>
                    <a:prstGeom prst="rect">
                      <a:avLst/>
                    </a:prstGeom>
                  </pic:spPr>
                </pic:pic>
              </a:graphicData>
            </a:graphic>
          </wp:inline>
        </w:drawing>
      </w:r>
      <w:r w:rsidR="00C55475" w:rsidRPr="00C55475">
        <w:drawing>
          <wp:inline distT="0" distB="0" distL="0" distR="0" wp14:anchorId="5F771D87" wp14:editId="4B5BE839">
            <wp:extent cx="2232048" cy="1508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3704" cy="1523399"/>
                    </a:xfrm>
                    <a:prstGeom prst="rect">
                      <a:avLst/>
                    </a:prstGeom>
                  </pic:spPr>
                </pic:pic>
              </a:graphicData>
            </a:graphic>
          </wp:inline>
        </w:drawing>
      </w:r>
    </w:p>
    <w:p w14:paraId="3AC05916" w14:textId="2A0E0700" w:rsidR="00C55475" w:rsidRDefault="00380DA4" w:rsidP="00C55475">
      <w:pPr>
        <w:pStyle w:val="NormalWeb"/>
        <w:jc w:val="center"/>
      </w:pPr>
      <w:r>
        <w:t>Figure</w:t>
      </w:r>
      <w:r w:rsidR="00437D1E">
        <w:t xml:space="preserve"> </w:t>
      </w:r>
      <w:r w:rsidR="00CB1552">
        <w:t>10</w:t>
      </w:r>
      <w:r w:rsidR="00CB1552" w:rsidRPr="00AB206A">
        <w:t>,</w:t>
      </w:r>
      <w:r w:rsidR="00BA770E">
        <w:t>11</w:t>
      </w:r>
      <w:r w:rsidR="00CB1552" w:rsidRPr="00AB206A">
        <w:t>,1</w:t>
      </w:r>
      <w:r w:rsidR="00BA770E">
        <w:t>2</w:t>
      </w:r>
      <w:r w:rsidR="00CB1552" w:rsidRPr="00AB206A">
        <w:t>.</w:t>
      </w:r>
      <w:r w:rsidR="00CB1552">
        <w:t xml:space="preserve"> </w:t>
      </w:r>
      <w:r w:rsidR="00A7713C">
        <w:t>Validation test set images that have predicted bounding boxes with class and confidence percentage.</w:t>
      </w:r>
    </w:p>
    <w:p w14:paraId="30684FF1" w14:textId="41CF9BBC" w:rsidR="004E1E90" w:rsidRDefault="004E1E90" w:rsidP="004E1E90">
      <w:pPr>
        <w:pStyle w:val="NormalWeb"/>
      </w:pPr>
      <w:r>
        <w:t xml:space="preserve">As you can see in the above images, the net predicted images very well. It was especially good at detecting people </w:t>
      </w:r>
      <w:r w:rsidR="00995BE9">
        <w:t>have above a 90% confidence rate in all images for at least one person and having the ability to detect every person in the third image.</w:t>
      </w:r>
      <w:r w:rsidR="004222F6">
        <w:t xml:space="preserve"> It also shows expertise in detecting vehicles. </w:t>
      </w:r>
      <w:r w:rsidR="004222F6" w:rsidRPr="00AB206A">
        <w:t xml:space="preserve">Figure </w:t>
      </w:r>
      <w:r w:rsidR="004222F6">
        <w:t xml:space="preserve">10 shows its ability to detect </w:t>
      </w:r>
      <w:r w:rsidR="004222F6" w:rsidRPr="00AB206A">
        <w:t>a bus while Figure 1</w:t>
      </w:r>
      <w:r w:rsidR="00BA770E">
        <w:t>2</w:t>
      </w:r>
      <w:r w:rsidR="004222F6" w:rsidRPr="00AB206A">
        <w:t xml:space="preserve"> shows its ability to detect </w:t>
      </w:r>
      <w:r w:rsidR="004222F6">
        <w:t>cars even when far away and small in an image.</w:t>
      </w:r>
    </w:p>
    <w:p w14:paraId="168DCBC1" w14:textId="60498E91" w:rsidR="00D86F8B" w:rsidRDefault="00D86F8B" w:rsidP="004E1E90">
      <w:pPr>
        <w:pStyle w:val="NormalWeb"/>
      </w:pPr>
      <w:r>
        <w:t>Once we had determined the model was good enoug</w:t>
      </w:r>
      <w:r w:rsidR="0017554B">
        <w:t xml:space="preserve">h, we moved on to testing the model on a separate video not from the COCO data set. </w:t>
      </w:r>
    </w:p>
    <w:p w14:paraId="72E2B440" w14:textId="49E41012" w:rsidR="0017554B" w:rsidRDefault="0017554B" w:rsidP="004E1E90">
      <w:pPr>
        <w:pStyle w:val="NormalWeb"/>
      </w:pPr>
      <w:r>
        <w:t xml:space="preserve">We </w:t>
      </w:r>
      <w:r w:rsidR="0068379A">
        <w:t xml:space="preserve">found a video on Videvo.com showing a large highway with many types of vehicles to detect and would </w:t>
      </w:r>
      <w:r w:rsidR="0003540C">
        <w:t xml:space="preserve">act as a good metric to see if the model would work well for autonomous cars. </w:t>
      </w:r>
    </w:p>
    <w:p w14:paraId="00ADFAE9" w14:textId="087763B2" w:rsidR="00C57021" w:rsidRDefault="004F1E35" w:rsidP="004F1E35">
      <w:pPr>
        <w:pStyle w:val="NormalWeb"/>
        <w:jc w:val="center"/>
      </w:pPr>
      <w:r w:rsidRPr="004F1E35">
        <w:lastRenderedPageBreak/>
        <w:drawing>
          <wp:inline distT="0" distB="0" distL="0" distR="0" wp14:anchorId="67385C62" wp14:editId="6D75357E">
            <wp:extent cx="5568661" cy="3147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01" cy="3154373"/>
                    </a:xfrm>
                    <a:prstGeom prst="rect">
                      <a:avLst/>
                    </a:prstGeom>
                  </pic:spPr>
                </pic:pic>
              </a:graphicData>
            </a:graphic>
          </wp:inline>
        </w:drawing>
      </w:r>
    </w:p>
    <w:p w14:paraId="305B3BC9" w14:textId="3BBF8591" w:rsidR="004F1E35" w:rsidRDefault="004F1E35" w:rsidP="004F1E35">
      <w:pPr>
        <w:pStyle w:val="NormalWeb"/>
        <w:jc w:val="center"/>
      </w:pPr>
      <w:r>
        <w:t xml:space="preserve">Figure </w:t>
      </w:r>
      <w:r w:rsidRPr="00AB206A">
        <w:t>1</w:t>
      </w:r>
      <w:r w:rsidR="00561121">
        <w:t>3</w:t>
      </w:r>
      <w:r>
        <w:t xml:space="preserve">. Frame from the </w:t>
      </w:r>
      <w:r w:rsidR="00655D75">
        <w:t>highway video with predicted bounding boxes and confidence percentages.</w:t>
      </w:r>
    </w:p>
    <w:p w14:paraId="789F05DE" w14:textId="6CB5872D" w:rsidR="008A36F5" w:rsidRDefault="0002218C" w:rsidP="002A79C3">
      <w:pPr>
        <w:pStyle w:val="NormalWeb"/>
      </w:pPr>
      <w:r>
        <w:t xml:space="preserve">Figure </w:t>
      </w:r>
      <w:r w:rsidRPr="00AB206A">
        <w:t>1</w:t>
      </w:r>
      <w:r w:rsidR="00561121">
        <w:t>3</w:t>
      </w:r>
      <w:r>
        <w:t xml:space="preserve"> shows 1 of almost 300 frames of the video that were evaluated.</w:t>
      </w:r>
      <w:r w:rsidR="000821AB">
        <w:t xml:space="preserve"> </w:t>
      </w:r>
      <w:r w:rsidR="00365BCE">
        <w:t xml:space="preserve">As you can see, the model was able to correctly identify nearly every object that it did detect. This </w:t>
      </w:r>
      <w:r w:rsidR="0088181C">
        <w:t>included cars, buses, motorcycles, and people on motorcycles</w:t>
      </w:r>
      <w:r w:rsidR="00DC0819">
        <w:t xml:space="preserve">. In that regard, this was a great success. </w:t>
      </w:r>
      <w:r w:rsidR="00F173FF">
        <w:t xml:space="preserve">One point of failure are the objects that were not recognized at all like the many motorcycles on the right side of the image. This could be due to the data set not </w:t>
      </w:r>
      <w:r w:rsidR="00420B5F">
        <w:t>h</w:t>
      </w:r>
      <w:r w:rsidR="00F173FF">
        <w:t xml:space="preserve">aving many examples of small motorcycles or the clustering of the motorcycles </w:t>
      </w:r>
      <w:r w:rsidR="00420B5F">
        <w:t xml:space="preserve">not looking like many objects but just a single blob. </w:t>
      </w:r>
    </w:p>
    <w:p w14:paraId="65448C21" w14:textId="1C000117" w:rsidR="006625AD" w:rsidRDefault="00727F3B" w:rsidP="002A79C3">
      <w:pPr>
        <w:pStyle w:val="NormalWeb"/>
      </w:pPr>
      <w:r>
        <w:t xml:space="preserve">In general, we tested the accuracy of our model by the correctness of the classification and the confidence rate of the associated classification. A correct classification with high confidence </w:t>
      </w:r>
      <w:r w:rsidR="003B54E7">
        <w:t>is</w:t>
      </w:r>
      <w:r>
        <w:t xml:space="preserve"> the best </w:t>
      </w:r>
      <w:r w:rsidR="003B54E7">
        <w:t xml:space="preserve">result. </w:t>
      </w:r>
      <w:r w:rsidR="006625AD">
        <w:t>This model was tested using 100 training images initially and proved to work well on the validation data set images in Figures 8,9, and 10</w:t>
      </w:r>
      <w:r w:rsidR="003F586B">
        <w:t xml:space="preserve"> but seemed to misclassify more objects on the video. One example was mistaking the buses on the left for trains.</w:t>
      </w:r>
      <w:r w:rsidR="00115C32">
        <w:t xml:space="preserve"> After training the model with 200 images, the results were more like Figure 11 with </w:t>
      </w:r>
      <w:r>
        <w:t>correct classifications and higher confidence rates.</w:t>
      </w:r>
      <w:r w:rsidR="00857C77">
        <w:t xml:space="preserve"> A fully predicted video of the </w:t>
      </w:r>
      <w:r w:rsidR="00CF1894">
        <w:t xml:space="preserve">test highway video can be found in the submission labeled </w:t>
      </w:r>
      <w:r w:rsidR="00B21C2A">
        <w:t>output_video.avi as well as a folder with all image</w:t>
      </w:r>
      <w:r w:rsidR="00F45F61">
        <w:t xml:space="preserve"> frames</w:t>
      </w:r>
      <w:r w:rsidR="00B21C2A">
        <w:t xml:space="preserve"> with prediction values</w:t>
      </w:r>
      <w:r w:rsidR="00F45F61">
        <w:t>.</w:t>
      </w:r>
    </w:p>
    <w:p w14:paraId="2F8BFEC6" w14:textId="02900975" w:rsidR="008A36F5" w:rsidRDefault="008A36F5" w:rsidP="002A79C3">
      <w:pPr>
        <w:pStyle w:val="NormalWeb"/>
      </w:pPr>
    </w:p>
    <w:p w14:paraId="66EE7FB3" w14:textId="4C5EF381" w:rsidR="00D550FC" w:rsidRDefault="00D550FC" w:rsidP="002A79C3">
      <w:pPr>
        <w:pStyle w:val="NormalWeb"/>
      </w:pPr>
    </w:p>
    <w:p w14:paraId="1AC57EE0" w14:textId="77777777" w:rsidR="00AD3FE3" w:rsidRDefault="00AD3FE3" w:rsidP="002A79C3">
      <w:pPr>
        <w:pStyle w:val="NormalWeb"/>
      </w:pPr>
    </w:p>
    <w:p w14:paraId="2FB287C5" w14:textId="28F24146" w:rsidR="00FE06DE" w:rsidRPr="00E02097" w:rsidRDefault="00AD3FE3" w:rsidP="00FE06DE">
      <w:pPr>
        <w:pStyle w:val="NormalWeb"/>
        <w:rPr>
          <w:b/>
        </w:rPr>
      </w:pPr>
      <w:r w:rsidRPr="00E02097">
        <w:rPr>
          <w:b/>
        </w:rPr>
        <w:lastRenderedPageBreak/>
        <w:t>Summary:</w:t>
      </w:r>
    </w:p>
    <w:p w14:paraId="2E581CCD" w14:textId="205E9B28" w:rsidR="00AD3FE3" w:rsidRDefault="00AD3FE3" w:rsidP="002A79C3">
      <w:pPr>
        <w:pStyle w:val="NormalWeb"/>
      </w:pPr>
      <w:r>
        <w:t>The goal of this project was to make an object detection neural network</w:t>
      </w:r>
      <w:r w:rsidR="00256A40">
        <w:t xml:space="preserve"> </w:t>
      </w:r>
      <w:r w:rsidR="008A3DC6">
        <w:t xml:space="preserve">which predicted bounding boxes around what the network detects. </w:t>
      </w:r>
      <w:r w:rsidR="004648B0">
        <w:t xml:space="preserve">There were a couple failed attempts with YOLO and RetinaNet; however, we were eventually able to get the neural network to operate correctly by </w:t>
      </w:r>
      <w:r w:rsidR="00B504B7">
        <w:t xml:space="preserve">giving another attempt with RetinaNet. The </w:t>
      </w:r>
      <w:r w:rsidR="00D102A6">
        <w:t>desired result was a video of traffic on a road</w:t>
      </w:r>
      <w:r w:rsidR="00672038">
        <w:t xml:space="preserve"> with detections of the vehicles</w:t>
      </w:r>
      <w:r w:rsidR="00D102A6">
        <w:t xml:space="preserve">, which </w:t>
      </w:r>
      <w:r w:rsidR="00672038">
        <w:t xml:space="preserve">our final attempt with RetinaNet was able to output successfully. </w:t>
      </w:r>
      <w:r w:rsidR="00966D68">
        <w:t xml:space="preserve">The RetinaNet was trained on the COCO dataset, so the network can detect </w:t>
      </w:r>
      <w:r w:rsidR="005C6C04">
        <w:t>many different objects, not</w:t>
      </w:r>
      <w:r w:rsidR="00922FE0">
        <w:t xml:space="preserve"> just</w:t>
      </w:r>
      <w:r w:rsidR="00966D68">
        <w:t xml:space="preserve"> </w:t>
      </w:r>
      <w:r w:rsidR="007470B8">
        <w:t xml:space="preserve">detect </w:t>
      </w:r>
      <w:r w:rsidR="00966D68">
        <w:t>vehicles</w:t>
      </w:r>
      <w:r w:rsidR="005C6C04">
        <w:t>.</w:t>
      </w:r>
      <w:r w:rsidR="00966D68">
        <w:t xml:space="preserve"> </w:t>
      </w:r>
      <w:r w:rsidR="00BE2850">
        <w:t>There were some errors with incorrect detections in the output video; however, that is to be expected in an object detection neural</w:t>
      </w:r>
      <w:r w:rsidR="00672038">
        <w:t xml:space="preserve"> </w:t>
      </w:r>
      <w:r w:rsidR="009A4D00">
        <w:t>network</w:t>
      </w:r>
      <w:r w:rsidR="00BE2850">
        <w:t>.</w:t>
      </w:r>
      <w:r w:rsidR="00672038">
        <w:t xml:space="preserve"> </w:t>
      </w:r>
    </w:p>
    <w:p w14:paraId="0499CD00" w14:textId="77777777" w:rsidR="00D550FC" w:rsidRPr="00AB206A" w:rsidRDefault="00D550FC" w:rsidP="002A79C3">
      <w:pPr>
        <w:pStyle w:val="NormalWeb"/>
      </w:pPr>
    </w:p>
    <w:p w14:paraId="1D05451E" w14:textId="04CDD230" w:rsidR="00A27CD3" w:rsidRPr="00E02097" w:rsidRDefault="00805F90" w:rsidP="002A79C3">
      <w:pPr>
        <w:pStyle w:val="NormalWeb"/>
        <w:rPr>
          <w:b/>
        </w:rPr>
      </w:pPr>
      <w:r w:rsidRPr="00E02097">
        <w:rPr>
          <w:b/>
        </w:rPr>
        <w:t>Contributions:</w:t>
      </w:r>
    </w:p>
    <w:p w14:paraId="3D74AC1F" w14:textId="7405D643" w:rsidR="004569C4" w:rsidRDefault="004569C4" w:rsidP="002A79C3">
      <w:pPr>
        <w:pStyle w:val="NormalWeb"/>
      </w:pPr>
      <w:r>
        <w:t xml:space="preserve">Sameer worked primarily on </w:t>
      </w:r>
      <w:r w:rsidR="00980ABB">
        <w:t xml:space="preserve">finding functions to create the model and implementing them in TensorFlow. </w:t>
      </w:r>
      <w:r w:rsidR="009F0887">
        <w:t xml:space="preserve">This includes training the model. </w:t>
      </w:r>
    </w:p>
    <w:p w14:paraId="6B39C029" w14:textId="48039232" w:rsidR="009F0887" w:rsidRDefault="009F0887" w:rsidP="002A79C3">
      <w:pPr>
        <w:pStyle w:val="NormalWeb"/>
      </w:pPr>
      <w:r>
        <w:t xml:space="preserve">Allen worked primarily on the code that tests the model and </w:t>
      </w:r>
      <w:r w:rsidR="005F142D">
        <w:t xml:space="preserve">including the code that evaluates the video and </w:t>
      </w:r>
      <w:r w:rsidR="006C5DF2">
        <w:t>images.</w:t>
      </w:r>
    </w:p>
    <w:p w14:paraId="13210624" w14:textId="1DD237DE" w:rsidR="006C5DF2" w:rsidRDefault="006C5DF2" w:rsidP="002A79C3">
      <w:pPr>
        <w:pStyle w:val="NormalWeb"/>
      </w:pPr>
      <w:r>
        <w:t>All but two functions/classes were borrowed from Keras team Git</w:t>
      </w:r>
      <w:r w:rsidR="00895E70">
        <w:t>H</w:t>
      </w:r>
      <w:r>
        <w:t xml:space="preserve">ub in order to allow us to leverage the abilities of TensorFlow. Most of </w:t>
      </w:r>
      <w:r w:rsidR="0081705B">
        <w:t>these functions</w:t>
      </w:r>
      <w:r>
        <w:t xml:space="preserve"> are predefined in the API but were not compatible with the current version of TensorFlow so they had to be </w:t>
      </w:r>
      <w:r w:rsidR="00DE6FA2">
        <w:t xml:space="preserve">hard coded into the file to allow for proper usage. Attempt 2 of the </w:t>
      </w:r>
      <w:proofErr w:type="spellStart"/>
      <w:r w:rsidR="00DE6FA2">
        <w:t>ResNet</w:t>
      </w:r>
      <w:proofErr w:type="spellEnd"/>
      <w:r w:rsidR="00DE6FA2">
        <w:t xml:space="preserve"> shows h</w:t>
      </w:r>
      <w:r w:rsidR="00553AA5">
        <w:t>ow</w:t>
      </w:r>
      <w:r w:rsidR="00DE6FA2">
        <w:t xml:space="preserve"> we tried to use similar functions to </w:t>
      </w:r>
      <w:r w:rsidR="00553AA5">
        <w:t xml:space="preserve">attempt the project. Most code after the functions is original code that </w:t>
      </w:r>
      <w:r w:rsidR="00BC4A47">
        <w:t>follows function usage examples from Keras.</w:t>
      </w:r>
    </w:p>
    <w:p w14:paraId="446641CC" w14:textId="05A36416" w:rsidR="00A27CD3" w:rsidRPr="004A2CD1" w:rsidRDefault="00521CEA" w:rsidP="00ED1604">
      <w:pPr>
        <w:rPr>
          <w:rFonts w:ascii="Times New Roman" w:hAnsi="Times New Roman" w:cs="Times New Roman"/>
          <w:b/>
          <w:sz w:val="24"/>
          <w:szCs w:val="24"/>
        </w:rPr>
      </w:pPr>
      <w:r w:rsidRPr="00AB206A">
        <w:rPr>
          <w:rFonts w:ascii="Times New Roman" w:hAnsi="Times New Roman" w:cs="Times New Roman"/>
          <w:sz w:val="24"/>
          <w:szCs w:val="24"/>
        </w:rPr>
        <w:br w:type="page"/>
      </w:r>
      <w:r w:rsidR="00895E70" w:rsidRPr="004A2CD1">
        <w:rPr>
          <w:rFonts w:ascii="Times New Roman" w:hAnsi="Times New Roman" w:cs="Times New Roman"/>
          <w:b/>
          <w:sz w:val="24"/>
          <w:szCs w:val="24"/>
        </w:rPr>
        <w:lastRenderedPageBreak/>
        <w:t>B</w:t>
      </w:r>
      <w:r w:rsidR="00A27CD3" w:rsidRPr="004A2CD1">
        <w:rPr>
          <w:rFonts w:ascii="Times New Roman" w:hAnsi="Times New Roman" w:cs="Times New Roman"/>
          <w:b/>
          <w:sz w:val="24"/>
          <w:szCs w:val="24"/>
        </w:rPr>
        <w:t>ibliography:</w:t>
      </w:r>
    </w:p>
    <w:p w14:paraId="6435C035" w14:textId="77777777" w:rsidR="00FE06DE" w:rsidRPr="00AB206A" w:rsidRDefault="00FE06DE" w:rsidP="00ED1604">
      <w:pPr>
        <w:rPr>
          <w:rFonts w:ascii="Times New Roman" w:hAnsi="Times New Roman" w:cs="Times New Roman"/>
          <w:sz w:val="24"/>
          <w:szCs w:val="24"/>
        </w:rPr>
      </w:pPr>
    </w:p>
    <w:p w14:paraId="17159AA0" w14:textId="3E2FE033" w:rsidR="00105650" w:rsidRPr="00AB206A" w:rsidRDefault="00105650" w:rsidP="007625F5">
      <w:pPr>
        <w:spacing w:line="480" w:lineRule="auto"/>
        <w:rPr>
          <w:rFonts w:ascii="Times New Roman" w:hAnsi="Times New Roman" w:cs="Times New Roman"/>
          <w:sz w:val="24"/>
          <w:szCs w:val="24"/>
        </w:rPr>
      </w:pPr>
      <w:r w:rsidRPr="00AB206A">
        <w:rPr>
          <w:rFonts w:ascii="Times New Roman" w:hAnsi="Times New Roman" w:cs="Times New Roman"/>
          <w:sz w:val="24"/>
          <w:szCs w:val="24"/>
        </w:rPr>
        <w:t xml:space="preserve">Stock footage provided by </w:t>
      </w:r>
      <w:proofErr w:type="spellStart"/>
      <w:r w:rsidRPr="00AB206A">
        <w:rPr>
          <w:rFonts w:ascii="Times New Roman" w:hAnsi="Times New Roman" w:cs="Times New Roman"/>
          <w:sz w:val="24"/>
          <w:szCs w:val="24"/>
        </w:rPr>
        <w:t>Videvo</w:t>
      </w:r>
      <w:proofErr w:type="spellEnd"/>
      <w:r w:rsidRPr="00AB206A">
        <w:rPr>
          <w:rFonts w:ascii="Times New Roman" w:hAnsi="Times New Roman" w:cs="Times New Roman"/>
          <w:sz w:val="24"/>
          <w:szCs w:val="24"/>
        </w:rPr>
        <w:t>, downloaded from videvo.net</w:t>
      </w:r>
    </w:p>
    <w:p w14:paraId="5AC95A47" w14:textId="312616F6" w:rsidR="00F44CBE" w:rsidRPr="00AB206A" w:rsidRDefault="00F44CBE" w:rsidP="007625F5">
      <w:pPr>
        <w:spacing w:line="480" w:lineRule="auto"/>
        <w:rPr>
          <w:rFonts w:ascii="Times New Roman" w:hAnsi="Times New Roman" w:cs="Times New Roman"/>
          <w:sz w:val="24"/>
          <w:szCs w:val="24"/>
        </w:rPr>
      </w:pPr>
      <w:r>
        <w:rPr>
          <w:rFonts w:ascii="Times New Roman" w:hAnsi="Times New Roman" w:cs="Times New Roman"/>
          <w:sz w:val="24"/>
          <w:szCs w:val="24"/>
        </w:rPr>
        <w:t>Attempt 1 Code ref</w:t>
      </w:r>
      <w:r w:rsidR="007E7CFF">
        <w:rPr>
          <w:rFonts w:ascii="Times New Roman" w:hAnsi="Times New Roman" w:cs="Times New Roman"/>
          <w:sz w:val="24"/>
          <w:szCs w:val="24"/>
        </w:rPr>
        <w:t>erence</w:t>
      </w:r>
      <w:r w:rsidR="007625F5">
        <w:rPr>
          <w:rFonts w:ascii="Times New Roman" w:hAnsi="Times New Roman" w:cs="Times New Roman"/>
          <w:sz w:val="24"/>
          <w:szCs w:val="24"/>
        </w:rPr>
        <w:t xml:space="preserve">: Vivek </w:t>
      </w:r>
      <w:proofErr w:type="spellStart"/>
      <w:r w:rsidR="007625F5">
        <w:rPr>
          <w:rFonts w:ascii="Times New Roman" w:hAnsi="Times New Roman" w:cs="Times New Roman"/>
          <w:sz w:val="24"/>
          <w:szCs w:val="24"/>
        </w:rPr>
        <w:t>Maskara</w:t>
      </w:r>
      <w:proofErr w:type="spellEnd"/>
      <w:r w:rsidR="007625F5">
        <w:rPr>
          <w:rFonts w:ascii="Times New Roman" w:hAnsi="Times New Roman" w:cs="Times New Roman"/>
          <w:sz w:val="24"/>
          <w:szCs w:val="24"/>
        </w:rPr>
        <w:t xml:space="preserve">, </w:t>
      </w:r>
      <w:hyperlink r:id="rId20" w:history="1">
        <w:r w:rsidR="007625F5" w:rsidRPr="0071197B">
          <w:rPr>
            <w:rStyle w:val="Hyperlink"/>
            <w:rFonts w:ascii="Times New Roman" w:hAnsi="Times New Roman" w:cs="Times New Roman"/>
            <w:sz w:val="24"/>
            <w:szCs w:val="24"/>
          </w:rPr>
          <w:t>https://www.maskaravivek.com/post/yolov1/</w:t>
        </w:r>
      </w:hyperlink>
      <w:r w:rsidR="007625F5">
        <w:rPr>
          <w:rFonts w:ascii="Times New Roman" w:hAnsi="Times New Roman" w:cs="Times New Roman"/>
          <w:sz w:val="24"/>
          <w:szCs w:val="24"/>
        </w:rPr>
        <w:t xml:space="preserve"> </w:t>
      </w:r>
      <w:r w:rsidR="007E7CFF">
        <w:rPr>
          <w:rFonts w:ascii="Times New Roman" w:hAnsi="Times New Roman" w:cs="Times New Roman"/>
          <w:sz w:val="24"/>
          <w:szCs w:val="24"/>
        </w:rPr>
        <w:t xml:space="preserve"> </w:t>
      </w:r>
    </w:p>
    <w:p w14:paraId="0002A576" w14:textId="7E3961B5" w:rsidR="00A30650" w:rsidRDefault="00A30650" w:rsidP="007625F5">
      <w:pPr>
        <w:pStyle w:val="NormalWeb"/>
        <w:spacing w:line="480" w:lineRule="auto"/>
      </w:pPr>
      <w:r>
        <w:t xml:space="preserve">Figure </w:t>
      </w:r>
      <w:r w:rsidR="00F44CBE">
        <w:t>2</w:t>
      </w:r>
      <w:r>
        <w:t>.</w:t>
      </w:r>
      <w:r w:rsidR="009F616B">
        <w:t xml:space="preserve"> </w:t>
      </w:r>
      <w:r w:rsidR="00731812">
        <w:t>YOLOv1 paper</w:t>
      </w:r>
      <w:r w:rsidR="00D8579E">
        <w:t xml:space="preserve">, </w:t>
      </w:r>
      <w:r w:rsidR="00D25A25">
        <w:t xml:space="preserve">Joseph </w:t>
      </w:r>
      <w:proofErr w:type="gramStart"/>
      <w:r w:rsidR="00D25A25">
        <w:t>Redmon</w:t>
      </w:r>
      <w:proofErr w:type="gramEnd"/>
      <w:r w:rsidR="00D25A25">
        <w:t xml:space="preserve"> </w:t>
      </w:r>
      <w:r w:rsidR="00880A1F">
        <w:t>and others</w:t>
      </w:r>
      <w:r w:rsidR="00D25A25">
        <w:t xml:space="preserve">, </w:t>
      </w:r>
      <w:hyperlink r:id="rId21" w:history="1">
        <w:r w:rsidRPr="00AE3EF8">
          <w:rPr>
            <w:rStyle w:val="Hyperlink"/>
          </w:rPr>
          <w:t>https://arxiv.or</w:t>
        </w:r>
        <w:bookmarkStart w:id="0" w:name="_Hlt122001734"/>
        <w:bookmarkStart w:id="1" w:name="_Hlt122001735"/>
        <w:r w:rsidRPr="00AE3EF8">
          <w:rPr>
            <w:rStyle w:val="Hyperlink"/>
          </w:rPr>
          <w:t>g</w:t>
        </w:r>
        <w:bookmarkEnd w:id="0"/>
        <w:bookmarkEnd w:id="1"/>
        <w:r w:rsidRPr="00AE3EF8">
          <w:rPr>
            <w:rStyle w:val="Hyperlink"/>
          </w:rPr>
          <w:t>/pdf/1506.02640.pdf</w:t>
        </w:r>
      </w:hyperlink>
      <w:r>
        <w:t xml:space="preserve"> </w:t>
      </w:r>
      <w:r w:rsidR="009F616B">
        <w:t xml:space="preserve"> </w:t>
      </w:r>
    </w:p>
    <w:p w14:paraId="4139DE13" w14:textId="358FBE26" w:rsidR="00EC6B3D" w:rsidRPr="00741867" w:rsidRDefault="00A30650" w:rsidP="007625F5">
      <w:pPr>
        <w:pStyle w:val="NormalWeb"/>
        <w:spacing w:line="480" w:lineRule="auto"/>
      </w:pPr>
      <w:r w:rsidRPr="00AB206A">
        <w:t xml:space="preserve">Figure </w:t>
      </w:r>
      <w:r w:rsidR="00C63011">
        <w:t>4</w:t>
      </w:r>
      <w:r w:rsidRPr="00AB206A">
        <w:t xml:space="preserve">. </w:t>
      </w:r>
      <w:r w:rsidR="002444F0">
        <w:t>Focal Loss</w:t>
      </w:r>
      <w:r w:rsidR="00FC6B01">
        <w:t xml:space="preserve"> paper</w:t>
      </w:r>
      <w:r w:rsidR="009A0EF7">
        <w:t>,</w:t>
      </w:r>
      <w:r w:rsidRPr="00AB206A">
        <w:t xml:space="preserve"> </w:t>
      </w:r>
      <w:r w:rsidR="00F8139C">
        <w:t xml:space="preserve">Tsung-Yi </w:t>
      </w:r>
      <w:proofErr w:type="gramStart"/>
      <w:r w:rsidR="00F8139C">
        <w:t>Lin</w:t>
      </w:r>
      <w:proofErr w:type="gramEnd"/>
      <w:r w:rsidR="00F8139C">
        <w:t xml:space="preserve"> and others,</w:t>
      </w:r>
      <w:r w:rsidRPr="00AB206A">
        <w:t xml:space="preserve"> </w:t>
      </w:r>
      <w:hyperlink r:id="rId22" w:history="1">
        <w:r w:rsidR="00380E43" w:rsidRPr="0071197B">
          <w:rPr>
            <w:rStyle w:val="Hyperlink"/>
          </w:rPr>
          <w:t>https://arxiv.org/pdf/1708.02002.pdf</w:t>
        </w:r>
      </w:hyperlink>
      <w:r w:rsidR="00380E43">
        <w:t xml:space="preserve"> </w:t>
      </w:r>
    </w:p>
    <w:p w14:paraId="2E92693D" w14:textId="742B7C38" w:rsidR="008067B3" w:rsidRDefault="00D80A9B" w:rsidP="007625F5">
      <w:pPr>
        <w:pStyle w:val="NormalWeb"/>
        <w:spacing w:line="480" w:lineRule="auto"/>
        <w:rPr>
          <w:color w:val="000000" w:themeColor="text1"/>
        </w:rPr>
      </w:pPr>
      <w:r w:rsidRPr="00AB206A">
        <w:rPr>
          <w:rStyle w:val="Hyperlink"/>
          <w:color w:val="000000" w:themeColor="text1"/>
          <w:u w:val="none"/>
        </w:rPr>
        <w:t xml:space="preserve">Attempt 2 Code </w:t>
      </w:r>
      <w:r w:rsidR="00AB7667" w:rsidRPr="00AB206A">
        <w:rPr>
          <w:rStyle w:val="Hyperlink"/>
          <w:color w:val="000000" w:themeColor="text1"/>
          <w:u w:val="none"/>
        </w:rPr>
        <w:t>reference</w:t>
      </w:r>
      <w:r w:rsidRPr="00AB206A">
        <w:rPr>
          <w:rStyle w:val="Hyperlink"/>
          <w:color w:val="000000" w:themeColor="text1"/>
          <w:u w:val="none"/>
        </w:rPr>
        <w:t xml:space="preserve">: </w:t>
      </w:r>
      <w:r w:rsidR="00130AB5">
        <w:rPr>
          <w:rStyle w:val="Hyperlink"/>
          <w:color w:val="000000" w:themeColor="text1"/>
          <w:u w:val="none"/>
        </w:rPr>
        <w:t xml:space="preserve">Luke Wood, </w:t>
      </w:r>
      <w:hyperlink r:id="rId23" w:history="1">
        <w:r w:rsidR="00032E42" w:rsidRPr="0071197B">
          <w:rPr>
            <w:rStyle w:val="Hyperlink"/>
          </w:rPr>
          <w:t>https://github.com/keras-team/keras-cv/blob/master/keras_cv/datasets/pascal_voc</w:t>
        </w:r>
      </w:hyperlink>
      <w:r w:rsidR="00032E42">
        <w:rPr>
          <w:rStyle w:val="Hyperlink"/>
          <w:color w:val="000000" w:themeColor="text1"/>
          <w:u w:val="none"/>
        </w:rPr>
        <w:t xml:space="preserve">  </w:t>
      </w:r>
    </w:p>
    <w:p w14:paraId="5196FFCB" w14:textId="591AEB34" w:rsidR="00B16551" w:rsidRDefault="00B16551" w:rsidP="007625F5">
      <w:pPr>
        <w:pStyle w:val="NormalWeb"/>
        <w:spacing w:line="480" w:lineRule="auto"/>
        <w:rPr>
          <w:color w:val="000000" w:themeColor="text1"/>
        </w:rPr>
      </w:pPr>
      <w:r>
        <w:rPr>
          <w:color w:val="000000" w:themeColor="text1"/>
        </w:rPr>
        <w:t xml:space="preserve">Final code reference: </w:t>
      </w:r>
      <w:r w:rsidR="00D04C78">
        <w:rPr>
          <w:color w:val="000000" w:themeColor="text1"/>
        </w:rPr>
        <w:t>Keras-io team,</w:t>
      </w:r>
      <w:r w:rsidRPr="00AB206A">
        <w:rPr>
          <w:color w:val="000000" w:themeColor="text1"/>
        </w:rPr>
        <w:t xml:space="preserve"> </w:t>
      </w:r>
      <w:hyperlink r:id="rId24" w:history="1">
        <w:r w:rsidRPr="00B75C26">
          <w:rPr>
            <w:rStyle w:val="Hyperlink"/>
          </w:rPr>
          <w:t>https://git</w:t>
        </w:r>
        <w:bookmarkStart w:id="2" w:name="_Hlt122001458"/>
        <w:bookmarkStart w:id="3" w:name="_Hlt122001459"/>
        <w:r w:rsidRPr="00B75C26">
          <w:rPr>
            <w:rStyle w:val="Hyperlink"/>
          </w:rPr>
          <w:t>h</w:t>
        </w:r>
        <w:bookmarkEnd w:id="2"/>
        <w:bookmarkEnd w:id="3"/>
        <w:r w:rsidRPr="00B75C26">
          <w:rPr>
            <w:rStyle w:val="Hyperlink"/>
          </w:rPr>
          <w:t>ub.com/keras-team/keras-io/blob/master/examples/vision/retinanet.py</w:t>
        </w:r>
      </w:hyperlink>
      <w:r w:rsidR="00D04C78">
        <w:t xml:space="preserve"> </w:t>
      </w:r>
    </w:p>
    <w:p w14:paraId="52EA7C16" w14:textId="77777777" w:rsidR="00B16551" w:rsidRPr="00B16551" w:rsidRDefault="00B16551" w:rsidP="007625F5">
      <w:pPr>
        <w:pStyle w:val="NormalWeb"/>
        <w:spacing w:line="480" w:lineRule="auto"/>
        <w:rPr>
          <w:color w:val="000000" w:themeColor="text1"/>
        </w:rPr>
      </w:pPr>
    </w:p>
    <w:p w14:paraId="04B90904" w14:textId="28DFF6C0" w:rsidR="00B16551" w:rsidRDefault="00B16551" w:rsidP="007625F5">
      <w:pPr>
        <w:pStyle w:val="NormalWeb"/>
        <w:spacing w:line="480" w:lineRule="auto"/>
        <w:rPr>
          <w:color w:val="000000" w:themeColor="text1"/>
        </w:rPr>
      </w:pPr>
    </w:p>
    <w:p w14:paraId="0686B3EC" w14:textId="77777777" w:rsidR="008067B3" w:rsidRPr="008067B3" w:rsidRDefault="008067B3" w:rsidP="008067B3">
      <w:pPr>
        <w:pStyle w:val="NormalWeb"/>
        <w:rPr>
          <w:color w:val="000000" w:themeColor="text1"/>
        </w:rPr>
      </w:pPr>
    </w:p>
    <w:p w14:paraId="16352330" w14:textId="41DC0447" w:rsidR="00D80A9B" w:rsidRPr="00D80A9B" w:rsidRDefault="00D80A9B" w:rsidP="00EC6B3D">
      <w:pPr>
        <w:pStyle w:val="NormalWeb"/>
        <w:rPr>
          <w:color w:val="000000" w:themeColor="text1"/>
        </w:rPr>
      </w:pPr>
    </w:p>
    <w:p w14:paraId="6FEB858F" w14:textId="6409451C" w:rsidR="00C37D5E" w:rsidRPr="00AB206A" w:rsidRDefault="00C37D5E">
      <w:pPr>
        <w:rPr>
          <w:rFonts w:ascii="Times New Roman" w:hAnsi="Times New Roman" w:cs="Times New Roman"/>
          <w:sz w:val="24"/>
          <w:szCs w:val="24"/>
        </w:rPr>
      </w:pPr>
    </w:p>
    <w:sectPr w:rsidR="00C37D5E" w:rsidRPr="00AB2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DEwNTUyNLcwMjVQ0lEKTi0uzszPAykwrAUAMN92iCwAAAA="/>
  </w:docVars>
  <w:rsids>
    <w:rsidRoot w:val="00A75BC2"/>
    <w:rsid w:val="000041A9"/>
    <w:rsid w:val="00006F90"/>
    <w:rsid w:val="00013E8B"/>
    <w:rsid w:val="000155C1"/>
    <w:rsid w:val="00017BAA"/>
    <w:rsid w:val="00017E72"/>
    <w:rsid w:val="0002036B"/>
    <w:rsid w:val="0002218C"/>
    <w:rsid w:val="00024163"/>
    <w:rsid w:val="00032E42"/>
    <w:rsid w:val="0003540C"/>
    <w:rsid w:val="00077F44"/>
    <w:rsid w:val="000821AB"/>
    <w:rsid w:val="0008608E"/>
    <w:rsid w:val="000A47DE"/>
    <w:rsid w:val="000A5989"/>
    <w:rsid w:val="000B4297"/>
    <w:rsid w:val="000C0632"/>
    <w:rsid w:val="000C1F56"/>
    <w:rsid w:val="000C383A"/>
    <w:rsid w:val="000C3BC1"/>
    <w:rsid w:val="000D5EC2"/>
    <w:rsid w:val="000E47B2"/>
    <w:rsid w:val="000F18F6"/>
    <w:rsid w:val="000F20C0"/>
    <w:rsid w:val="000F3071"/>
    <w:rsid w:val="000F7C56"/>
    <w:rsid w:val="00100FB0"/>
    <w:rsid w:val="001024B2"/>
    <w:rsid w:val="00103C9A"/>
    <w:rsid w:val="00105650"/>
    <w:rsid w:val="00110371"/>
    <w:rsid w:val="001107C0"/>
    <w:rsid w:val="001159F3"/>
    <w:rsid w:val="00115C32"/>
    <w:rsid w:val="001179FF"/>
    <w:rsid w:val="00122D3F"/>
    <w:rsid w:val="00124007"/>
    <w:rsid w:val="00130AB5"/>
    <w:rsid w:val="00131AC0"/>
    <w:rsid w:val="001324CA"/>
    <w:rsid w:val="00134E66"/>
    <w:rsid w:val="00144672"/>
    <w:rsid w:val="00146E33"/>
    <w:rsid w:val="001507C0"/>
    <w:rsid w:val="00152456"/>
    <w:rsid w:val="00160B7B"/>
    <w:rsid w:val="00161944"/>
    <w:rsid w:val="001630BB"/>
    <w:rsid w:val="00163221"/>
    <w:rsid w:val="00166D24"/>
    <w:rsid w:val="00170641"/>
    <w:rsid w:val="0017103F"/>
    <w:rsid w:val="0017554B"/>
    <w:rsid w:val="00184EE2"/>
    <w:rsid w:val="001A051B"/>
    <w:rsid w:val="001A6635"/>
    <w:rsid w:val="001B3628"/>
    <w:rsid w:val="001C07BD"/>
    <w:rsid w:val="001C313E"/>
    <w:rsid w:val="001C66EA"/>
    <w:rsid w:val="001D0FFE"/>
    <w:rsid w:val="001D4A8A"/>
    <w:rsid w:val="001E20F6"/>
    <w:rsid w:val="001E4105"/>
    <w:rsid w:val="001E7443"/>
    <w:rsid w:val="001E76FF"/>
    <w:rsid w:val="001F0019"/>
    <w:rsid w:val="001F0968"/>
    <w:rsid w:val="001F3725"/>
    <w:rsid w:val="001F42C7"/>
    <w:rsid w:val="0020178F"/>
    <w:rsid w:val="00203B42"/>
    <w:rsid w:val="0020777C"/>
    <w:rsid w:val="00212E52"/>
    <w:rsid w:val="0021632B"/>
    <w:rsid w:val="0022275F"/>
    <w:rsid w:val="00232241"/>
    <w:rsid w:val="0024372A"/>
    <w:rsid w:val="002444F0"/>
    <w:rsid w:val="00252E5D"/>
    <w:rsid w:val="00256A40"/>
    <w:rsid w:val="002629CB"/>
    <w:rsid w:val="00262B7C"/>
    <w:rsid w:val="00264A1B"/>
    <w:rsid w:val="0027191D"/>
    <w:rsid w:val="00276546"/>
    <w:rsid w:val="002824D5"/>
    <w:rsid w:val="002824F3"/>
    <w:rsid w:val="002831E8"/>
    <w:rsid w:val="002871F2"/>
    <w:rsid w:val="00291F02"/>
    <w:rsid w:val="00293D61"/>
    <w:rsid w:val="00294DDB"/>
    <w:rsid w:val="002A79C3"/>
    <w:rsid w:val="002B45B7"/>
    <w:rsid w:val="002C2146"/>
    <w:rsid w:val="002D3A8C"/>
    <w:rsid w:val="002D4B01"/>
    <w:rsid w:val="002D51CB"/>
    <w:rsid w:val="002D59EE"/>
    <w:rsid w:val="002D75E4"/>
    <w:rsid w:val="002E139F"/>
    <w:rsid w:val="002E23AF"/>
    <w:rsid w:val="002E243A"/>
    <w:rsid w:val="002E60B7"/>
    <w:rsid w:val="00303AE3"/>
    <w:rsid w:val="003046C4"/>
    <w:rsid w:val="003168BA"/>
    <w:rsid w:val="00324B96"/>
    <w:rsid w:val="00326C2B"/>
    <w:rsid w:val="003374C6"/>
    <w:rsid w:val="003519C2"/>
    <w:rsid w:val="00356BAA"/>
    <w:rsid w:val="00360257"/>
    <w:rsid w:val="003657A6"/>
    <w:rsid w:val="00365BCE"/>
    <w:rsid w:val="0037653B"/>
    <w:rsid w:val="00380DA4"/>
    <w:rsid w:val="00380E43"/>
    <w:rsid w:val="0039041D"/>
    <w:rsid w:val="00396CDE"/>
    <w:rsid w:val="003A2A23"/>
    <w:rsid w:val="003A3383"/>
    <w:rsid w:val="003A4612"/>
    <w:rsid w:val="003B54E7"/>
    <w:rsid w:val="003C1B8A"/>
    <w:rsid w:val="003D30BA"/>
    <w:rsid w:val="003D5035"/>
    <w:rsid w:val="003D5F8C"/>
    <w:rsid w:val="003D7ECF"/>
    <w:rsid w:val="003D7FAD"/>
    <w:rsid w:val="003E29F1"/>
    <w:rsid w:val="003E4C5D"/>
    <w:rsid w:val="003F20A5"/>
    <w:rsid w:val="003F2D37"/>
    <w:rsid w:val="003F586B"/>
    <w:rsid w:val="003F6D8C"/>
    <w:rsid w:val="00405C93"/>
    <w:rsid w:val="004077BF"/>
    <w:rsid w:val="00411033"/>
    <w:rsid w:val="00411994"/>
    <w:rsid w:val="00420B5F"/>
    <w:rsid w:val="004222F6"/>
    <w:rsid w:val="004250F5"/>
    <w:rsid w:val="00426599"/>
    <w:rsid w:val="00432EF6"/>
    <w:rsid w:val="00437D1E"/>
    <w:rsid w:val="0044266B"/>
    <w:rsid w:val="004569C4"/>
    <w:rsid w:val="004648B0"/>
    <w:rsid w:val="004A2CD1"/>
    <w:rsid w:val="004A6C2D"/>
    <w:rsid w:val="004E1B15"/>
    <w:rsid w:val="004E1E90"/>
    <w:rsid w:val="004E231A"/>
    <w:rsid w:val="004E2B4C"/>
    <w:rsid w:val="004E3218"/>
    <w:rsid w:val="004E3F23"/>
    <w:rsid w:val="004E40E1"/>
    <w:rsid w:val="004F0E8D"/>
    <w:rsid w:val="004F1E35"/>
    <w:rsid w:val="004F2DC4"/>
    <w:rsid w:val="004F61A4"/>
    <w:rsid w:val="0050006B"/>
    <w:rsid w:val="005053BF"/>
    <w:rsid w:val="005142B8"/>
    <w:rsid w:val="00520584"/>
    <w:rsid w:val="00521CEA"/>
    <w:rsid w:val="0055260C"/>
    <w:rsid w:val="00553093"/>
    <w:rsid w:val="00553AA5"/>
    <w:rsid w:val="00561121"/>
    <w:rsid w:val="00575287"/>
    <w:rsid w:val="005804E8"/>
    <w:rsid w:val="00582BB1"/>
    <w:rsid w:val="00585434"/>
    <w:rsid w:val="005A1B6B"/>
    <w:rsid w:val="005A7206"/>
    <w:rsid w:val="005A7930"/>
    <w:rsid w:val="005B3DDC"/>
    <w:rsid w:val="005B4529"/>
    <w:rsid w:val="005C1B0C"/>
    <w:rsid w:val="005C6C04"/>
    <w:rsid w:val="005C7B6D"/>
    <w:rsid w:val="005D1841"/>
    <w:rsid w:val="005D2534"/>
    <w:rsid w:val="005D51E4"/>
    <w:rsid w:val="005E1A90"/>
    <w:rsid w:val="005E353B"/>
    <w:rsid w:val="005F142D"/>
    <w:rsid w:val="005F6A8E"/>
    <w:rsid w:val="006036BB"/>
    <w:rsid w:val="00605A87"/>
    <w:rsid w:val="006067E3"/>
    <w:rsid w:val="00613E5F"/>
    <w:rsid w:val="00630F9F"/>
    <w:rsid w:val="00634DF6"/>
    <w:rsid w:val="0064458F"/>
    <w:rsid w:val="00653E80"/>
    <w:rsid w:val="00655D75"/>
    <w:rsid w:val="00660BBB"/>
    <w:rsid w:val="006625AD"/>
    <w:rsid w:val="00672038"/>
    <w:rsid w:val="00677140"/>
    <w:rsid w:val="006803DD"/>
    <w:rsid w:val="00680629"/>
    <w:rsid w:val="00681B8F"/>
    <w:rsid w:val="0068379A"/>
    <w:rsid w:val="00683995"/>
    <w:rsid w:val="00685E58"/>
    <w:rsid w:val="00687A06"/>
    <w:rsid w:val="00695646"/>
    <w:rsid w:val="00695E8C"/>
    <w:rsid w:val="006A4CC5"/>
    <w:rsid w:val="006A6144"/>
    <w:rsid w:val="006A7FEF"/>
    <w:rsid w:val="006B3FD3"/>
    <w:rsid w:val="006C0D1B"/>
    <w:rsid w:val="006C1A85"/>
    <w:rsid w:val="006C5DF2"/>
    <w:rsid w:val="006D27E5"/>
    <w:rsid w:val="006F32A4"/>
    <w:rsid w:val="006F4BF5"/>
    <w:rsid w:val="00704EB0"/>
    <w:rsid w:val="00706C88"/>
    <w:rsid w:val="0071585F"/>
    <w:rsid w:val="00721E32"/>
    <w:rsid w:val="0072576A"/>
    <w:rsid w:val="00727F3B"/>
    <w:rsid w:val="00731812"/>
    <w:rsid w:val="00741550"/>
    <w:rsid w:val="00741867"/>
    <w:rsid w:val="007470B8"/>
    <w:rsid w:val="007625F5"/>
    <w:rsid w:val="0078031E"/>
    <w:rsid w:val="00792989"/>
    <w:rsid w:val="007A1570"/>
    <w:rsid w:val="007A3A7B"/>
    <w:rsid w:val="007B281E"/>
    <w:rsid w:val="007C13F2"/>
    <w:rsid w:val="007C7C4F"/>
    <w:rsid w:val="007E1338"/>
    <w:rsid w:val="007E7CFF"/>
    <w:rsid w:val="007F7543"/>
    <w:rsid w:val="0080275E"/>
    <w:rsid w:val="00805F90"/>
    <w:rsid w:val="008067B3"/>
    <w:rsid w:val="00806A1D"/>
    <w:rsid w:val="00806F84"/>
    <w:rsid w:val="00816232"/>
    <w:rsid w:val="0081705B"/>
    <w:rsid w:val="00825B86"/>
    <w:rsid w:val="00827465"/>
    <w:rsid w:val="00830500"/>
    <w:rsid w:val="0083063E"/>
    <w:rsid w:val="008369C6"/>
    <w:rsid w:val="00847C0A"/>
    <w:rsid w:val="00852B46"/>
    <w:rsid w:val="0085741B"/>
    <w:rsid w:val="00857C77"/>
    <w:rsid w:val="00861B91"/>
    <w:rsid w:val="00861D99"/>
    <w:rsid w:val="00865846"/>
    <w:rsid w:val="0086696C"/>
    <w:rsid w:val="0087251D"/>
    <w:rsid w:val="00880A1F"/>
    <w:rsid w:val="0088181C"/>
    <w:rsid w:val="00881D90"/>
    <w:rsid w:val="008852AF"/>
    <w:rsid w:val="0088626A"/>
    <w:rsid w:val="0088685C"/>
    <w:rsid w:val="00891541"/>
    <w:rsid w:val="00891BD7"/>
    <w:rsid w:val="0089345B"/>
    <w:rsid w:val="00895754"/>
    <w:rsid w:val="00895E70"/>
    <w:rsid w:val="008A36F5"/>
    <w:rsid w:val="008A3DC6"/>
    <w:rsid w:val="008B41B8"/>
    <w:rsid w:val="008C024B"/>
    <w:rsid w:val="008C2CD4"/>
    <w:rsid w:val="008C5533"/>
    <w:rsid w:val="008D7386"/>
    <w:rsid w:val="008E3062"/>
    <w:rsid w:val="008E59D6"/>
    <w:rsid w:val="008F0AF6"/>
    <w:rsid w:val="008F1019"/>
    <w:rsid w:val="008F3782"/>
    <w:rsid w:val="009007FD"/>
    <w:rsid w:val="00902CF3"/>
    <w:rsid w:val="00922FE0"/>
    <w:rsid w:val="00930CE0"/>
    <w:rsid w:val="00932240"/>
    <w:rsid w:val="009325CE"/>
    <w:rsid w:val="00941643"/>
    <w:rsid w:val="00944D64"/>
    <w:rsid w:val="00950839"/>
    <w:rsid w:val="009516C4"/>
    <w:rsid w:val="00954C8A"/>
    <w:rsid w:val="0096346B"/>
    <w:rsid w:val="00964403"/>
    <w:rsid w:val="00966D68"/>
    <w:rsid w:val="009672D4"/>
    <w:rsid w:val="00971BCA"/>
    <w:rsid w:val="00973894"/>
    <w:rsid w:val="00973CBC"/>
    <w:rsid w:val="00980587"/>
    <w:rsid w:val="00980ABB"/>
    <w:rsid w:val="009829D5"/>
    <w:rsid w:val="00983D93"/>
    <w:rsid w:val="00992140"/>
    <w:rsid w:val="00995BE9"/>
    <w:rsid w:val="009A0193"/>
    <w:rsid w:val="009A0EF7"/>
    <w:rsid w:val="009A29CB"/>
    <w:rsid w:val="009A3BBE"/>
    <w:rsid w:val="009A4D00"/>
    <w:rsid w:val="009A7FD9"/>
    <w:rsid w:val="009B64CF"/>
    <w:rsid w:val="009D3BD7"/>
    <w:rsid w:val="009D7A01"/>
    <w:rsid w:val="009F0887"/>
    <w:rsid w:val="009F0C49"/>
    <w:rsid w:val="009F43CA"/>
    <w:rsid w:val="009F616B"/>
    <w:rsid w:val="00A15010"/>
    <w:rsid w:val="00A21C0D"/>
    <w:rsid w:val="00A22176"/>
    <w:rsid w:val="00A27CD3"/>
    <w:rsid w:val="00A30650"/>
    <w:rsid w:val="00A35647"/>
    <w:rsid w:val="00A61E39"/>
    <w:rsid w:val="00A636C3"/>
    <w:rsid w:val="00A64145"/>
    <w:rsid w:val="00A73E32"/>
    <w:rsid w:val="00A75BC2"/>
    <w:rsid w:val="00A7713C"/>
    <w:rsid w:val="00A82A5D"/>
    <w:rsid w:val="00A85EC8"/>
    <w:rsid w:val="00A86BEE"/>
    <w:rsid w:val="00A95BC8"/>
    <w:rsid w:val="00AA2321"/>
    <w:rsid w:val="00AB206A"/>
    <w:rsid w:val="00AB339D"/>
    <w:rsid w:val="00AB7667"/>
    <w:rsid w:val="00AC16D0"/>
    <w:rsid w:val="00AC66A6"/>
    <w:rsid w:val="00AD1EE8"/>
    <w:rsid w:val="00AD3FE3"/>
    <w:rsid w:val="00AE7681"/>
    <w:rsid w:val="00AE7AF2"/>
    <w:rsid w:val="00AF1FB4"/>
    <w:rsid w:val="00AF200C"/>
    <w:rsid w:val="00AF3B0D"/>
    <w:rsid w:val="00AF4C0B"/>
    <w:rsid w:val="00B1430C"/>
    <w:rsid w:val="00B156F4"/>
    <w:rsid w:val="00B16551"/>
    <w:rsid w:val="00B2002F"/>
    <w:rsid w:val="00B21C2A"/>
    <w:rsid w:val="00B22961"/>
    <w:rsid w:val="00B504B7"/>
    <w:rsid w:val="00B672A0"/>
    <w:rsid w:val="00B75CD2"/>
    <w:rsid w:val="00B814E6"/>
    <w:rsid w:val="00B905D7"/>
    <w:rsid w:val="00B91ACD"/>
    <w:rsid w:val="00B94C44"/>
    <w:rsid w:val="00B9652C"/>
    <w:rsid w:val="00BA393E"/>
    <w:rsid w:val="00BA770E"/>
    <w:rsid w:val="00BB1B9A"/>
    <w:rsid w:val="00BB1D6E"/>
    <w:rsid w:val="00BB348F"/>
    <w:rsid w:val="00BB415A"/>
    <w:rsid w:val="00BB48AA"/>
    <w:rsid w:val="00BC17F3"/>
    <w:rsid w:val="00BC4A47"/>
    <w:rsid w:val="00BD1077"/>
    <w:rsid w:val="00BD2268"/>
    <w:rsid w:val="00BD4A37"/>
    <w:rsid w:val="00BD5014"/>
    <w:rsid w:val="00BE2850"/>
    <w:rsid w:val="00BE64C5"/>
    <w:rsid w:val="00BF206C"/>
    <w:rsid w:val="00BF5CCB"/>
    <w:rsid w:val="00BF7A4C"/>
    <w:rsid w:val="00C0479D"/>
    <w:rsid w:val="00C061E2"/>
    <w:rsid w:val="00C137BF"/>
    <w:rsid w:val="00C2297C"/>
    <w:rsid w:val="00C253DE"/>
    <w:rsid w:val="00C25D6A"/>
    <w:rsid w:val="00C36FBA"/>
    <w:rsid w:val="00C37D5E"/>
    <w:rsid w:val="00C43907"/>
    <w:rsid w:val="00C47030"/>
    <w:rsid w:val="00C479CD"/>
    <w:rsid w:val="00C50EBF"/>
    <w:rsid w:val="00C52694"/>
    <w:rsid w:val="00C55475"/>
    <w:rsid w:val="00C57021"/>
    <w:rsid w:val="00C63011"/>
    <w:rsid w:val="00C70647"/>
    <w:rsid w:val="00C70F0B"/>
    <w:rsid w:val="00C77413"/>
    <w:rsid w:val="00C81354"/>
    <w:rsid w:val="00C83107"/>
    <w:rsid w:val="00C91032"/>
    <w:rsid w:val="00CA09E8"/>
    <w:rsid w:val="00CA3CBD"/>
    <w:rsid w:val="00CB1552"/>
    <w:rsid w:val="00CB2BA9"/>
    <w:rsid w:val="00CB4FA4"/>
    <w:rsid w:val="00CB57B4"/>
    <w:rsid w:val="00CB5D8A"/>
    <w:rsid w:val="00CC459A"/>
    <w:rsid w:val="00CD2379"/>
    <w:rsid w:val="00CE348E"/>
    <w:rsid w:val="00CE4207"/>
    <w:rsid w:val="00CF1894"/>
    <w:rsid w:val="00CF2F1A"/>
    <w:rsid w:val="00CF4EE1"/>
    <w:rsid w:val="00CF6187"/>
    <w:rsid w:val="00D0234E"/>
    <w:rsid w:val="00D0392F"/>
    <w:rsid w:val="00D03F71"/>
    <w:rsid w:val="00D04C78"/>
    <w:rsid w:val="00D06973"/>
    <w:rsid w:val="00D1015E"/>
    <w:rsid w:val="00D102A6"/>
    <w:rsid w:val="00D25A25"/>
    <w:rsid w:val="00D34FB7"/>
    <w:rsid w:val="00D3722F"/>
    <w:rsid w:val="00D418C5"/>
    <w:rsid w:val="00D533A1"/>
    <w:rsid w:val="00D53739"/>
    <w:rsid w:val="00D550FC"/>
    <w:rsid w:val="00D568F8"/>
    <w:rsid w:val="00D65460"/>
    <w:rsid w:val="00D72FB4"/>
    <w:rsid w:val="00D80A9B"/>
    <w:rsid w:val="00D8579E"/>
    <w:rsid w:val="00D86F8B"/>
    <w:rsid w:val="00DA216B"/>
    <w:rsid w:val="00DA3C5A"/>
    <w:rsid w:val="00DB1DB3"/>
    <w:rsid w:val="00DC0819"/>
    <w:rsid w:val="00DC6995"/>
    <w:rsid w:val="00DE0A55"/>
    <w:rsid w:val="00DE51D2"/>
    <w:rsid w:val="00DE5A73"/>
    <w:rsid w:val="00DE6FA2"/>
    <w:rsid w:val="00DF4D02"/>
    <w:rsid w:val="00DF5E60"/>
    <w:rsid w:val="00DF600B"/>
    <w:rsid w:val="00E02097"/>
    <w:rsid w:val="00E02B27"/>
    <w:rsid w:val="00E03417"/>
    <w:rsid w:val="00E1195A"/>
    <w:rsid w:val="00E1305E"/>
    <w:rsid w:val="00E17473"/>
    <w:rsid w:val="00E17B63"/>
    <w:rsid w:val="00E36B7E"/>
    <w:rsid w:val="00E40262"/>
    <w:rsid w:val="00E41641"/>
    <w:rsid w:val="00E44C84"/>
    <w:rsid w:val="00E44EFF"/>
    <w:rsid w:val="00E45533"/>
    <w:rsid w:val="00E53568"/>
    <w:rsid w:val="00E545D8"/>
    <w:rsid w:val="00E636B4"/>
    <w:rsid w:val="00E64FED"/>
    <w:rsid w:val="00E678E1"/>
    <w:rsid w:val="00E70DB9"/>
    <w:rsid w:val="00E768D3"/>
    <w:rsid w:val="00E808D1"/>
    <w:rsid w:val="00E80BA0"/>
    <w:rsid w:val="00E8263B"/>
    <w:rsid w:val="00E92EF4"/>
    <w:rsid w:val="00E954C2"/>
    <w:rsid w:val="00EA2562"/>
    <w:rsid w:val="00EB33B9"/>
    <w:rsid w:val="00EB5347"/>
    <w:rsid w:val="00EC3460"/>
    <w:rsid w:val="00EC6A5D"/>
    <w:rsid w:val="00EC6B3D"/>
    <w:rsid w:val="00ED1604"/>
    <w:rsid w:val="00ED3973"/>
    <w:rsid w:val="00ED4D8D"/>
    <w:rsid w:val="00EE72FD"/>
    <w:rsid w:val="00EF06AE"/>
    <w:rsid w:val="00F0232F"/>
    <w:rsid w:val="00F05449"/>
    <w:rsid w:val="00F1055B"/>
    <w:rsid w:val="00F10BAA"/>
    <w:rsid w:val="00F10E4F"/>
    <w:rsid w:val="00F10FDE"/>
    <w:rsid w:val="00F1177A"/>
    <w:rsid w:val="00F14C9F"/>
    <w:rsid w:val="00F14D69"/>
    <w:rsid w:val="00F16C7E"/>
    <w:rsid w:val="00F173FF"/>
    <w:rsid w:val="00F3079A"/>
    <w:rsid w:val="00F3105C"/>
    <w:rsid w:val="00F33630"/>
    <w:rsid w:val="00F366D5"/>
    <w:rsid w:val="00F40BE8"/>
    <w:rsid w:val="00F43B75"/>
    <w:rsid w:val="00F44CBE"/>
    <w:rsid w:val="00F45F61"/>
    <w:rsid w:val="00F55618"/>
    <w:rsid w:val="00F712D3"/>
    <w:rsid w:val="00F75B98"/>
    <w:rsid w:val="00F7768D"/>
    <w:rsid w:val="00F8139C"/>
    <w:rsid w:val="00F94C72"/>
    <w:rsid w:val="00F94FEC"/>
    <w:rsid w:val="00FA3C00"/>
    <w:rsid w:val="00FA4F47"/>
    <w:rsid w:val="00FC5566"/>
    <w:rsid w:val="00FC6B01"/>
    <w:rsid w:val="00FD0DAF"/>
    <w:rsid w:val="00FE06DE"/>
    <w:rsid w:val="00FE0F66"/>
    <w:rsid w:val="00FE2B0B"/>
    <w:rsid w:val="00FF2D6E"/>
    <w:rsid w:val="123847E5"/>
    <w:rsid w:val="12C726E2"/>
    <w:rsid w:val="17D96EE5"/>
    <w:rsid w:val="203FDD8F"/>
    <w:rsid w:val="223D957F"/>
    <w:rsid w:val="301FB58B"/>
    <w:rsid w:val="3150B4B8"/>
    <w:rsid w:val="31C3D819"/>
    <w:rsid w:val="31D1B8F1"/>
    <w:rsid w:val="32410DB6"/>
    <w:rsid w:val="376305E0"/>
    <w:rsid w:val="3F9D0E80"/>
    <w:rsid w:val="43B98170"/>
    <w:rsid w:val="46199964"/>
    <w:rsid w:val="49A4DC36"/>
    <w:rsid w:val="4EAD6A37"/>
    <w:rsid w:val="53E9E487"/>
    <w:rsid w:val="5760EF2C"/>
    <w:rsid w:val="6E5A83FE"/>
    <w:rsid w:val="6F41F349"/>
    <w:rsid w:val="70631865"/>
    <w:rsid w:val="71F107EE"/>
    <w:rsid w:val="7DD21510"/>
    <w:rsid w:val="7F39F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6E367"/>
  <w15:chartTrackingRefBased/>
  <w15:docId w15:val="{E80C4C11-5A97-4D71-9B94-C5D57EA0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A6C2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6C2D"/>
    <w:rPr>
      <w:color w:val="0563C1" w:themeColor="hyperlink"/>
      <w:u w:val="single"/>
    </w:rPr>
  </w:style>
  <w:style w:type="character" w:styleId="UnresolvedMention">
    <w:name w:val="Unresolved Mention"/>
    <w:basedOn w:val="DefaultParagraphFont"/>
    <w:uiPriority w:val="99"/>
    <w:semiHidden/>
    <w:unhideWhenUsed/>
    <w:rsid w:val="004A6C2D"/>
    <w:rPr>
      <w:color w:val="605E5C"/>
      <w:shd w:val="clear" w:color="auto" w:fill="E1DFDD"/>
    </w:rPr>
  </w:style>
  <w:style w:type="paragraph" w:styleId="Caption">
    <w:name w:val="caption"/>
    <w:basedOn w:val="Normal"/>
    <w:next w:val="Normal"/>
    <w:uiPriority w:val="35"/>
    <w:unhideWhenUsed/>
    <w:qFormat/>
    <w:rsid w:val="004A6C2D"/>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4A6C2D"/>
    <w:rPr>
      <w:sz w:val="16"/>
      <w:szCs w:val="16"/>
    </w:rPr>
  </w:style>
  <w:style w:type="paragraph" w:styleId="CommentText">
    <w:name w:val="annotation text"/>
    <w:basedOn w:val="Normal"/>
    <w:link w:val="CommentTextChar"/>
    <w:uiPriority w:val="99"/>
    <w:unhideWhenUsed/>
    <w:rsid w:val="004A6C2D"/>
    <w:pPr>
      <w:spacing w:line="240" w:lineRule="auto"/>
    </w:pPr>
    <w:rPr>
      <w:sz w:val="20"/>
      <w:szCs w:val="20"/>
    </w:rPr>
  </w:style>
  <w:style w:type="character" w:customStyle="1" w:styleId="CommentTextChar">
    <w:name w:val="Comment Text Char"/>
    <w:basedOn w:val="DefaultParagraphFont"/>
    <w:link w:val="CommentText"/>
    <w:uiPriority w:val="99"/>
    <w:rsid w:val="004A6C2D"/>
    <w:rPr>
      <w:sz w:val="20"/>
      <w:szCs w:val="20"/>
    </w:rPr>
  </w:style>
  <w:style w:type="paragraph" w:styleId="CommentSubject">
    <w:name w:val="annotation subject"/>
    <w:basedOn w:val="CommentText"/>
    <w:next w:val="CommentText"/>
    <w:link w:val="CommentSubjectChar"/>
    <w:uiPriority w:val="99"/>
    <w:semiHidden/>
    <w:unhideWhenUsed/>
    <w:rsid w:val="004A6C2D"/>
    <w:rPr>
      <w:b/>
      <w:bCs/>
    </w:rPr>
  </w:style>
  <w:style w:type="character" w:customStyle="1" w:styleId="CommentSubjectChar">
    <w:name w:val="Comment Subject Char"/>
    <w:basedOn w:val="CommentTextChar"/>
    <w:link w:val="CommentSubject"/>
    <w:uiPriority w:val="99"/>
    <w:semiHidden/>
    <w:rsid w:val="004A6C2D"/>
    <w:rPr>
      <w:b/>
      <w:bCs/>
      <w:sz w:val="20"/>
      <w:szCs w:val="20"/>
    </w:rPr>
  </w:style>
  <w:style w:type="paragraph" w:styleId="Revision">
    <w:name w:val="Revision"/>
    <w:hidden/>
    <w:uiPriority w:val="99"/>
    <w:semiHidden/>
    <w:rsid w:val="002629CB"/>
    <w:pPr>
      <w:spacing w:after="0" w:line="240" w:lineRule="auto"/>
    </w:pPr>
  </w:style>
  <w:style w:type="character" w:styleId="FollowedHyperlink">
    <w:name w:val="FollowedHyperlink"/>
    <w:basedOn w:val="DefaultParagraphFont"/>
    <w:uiPriority w:val="99"/>
    <w:semiHidden/>
    <w:unhideWhenUsed/>
    <w:rsid w:val="00C253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33368">
      <w:bodyDiv w:val="1"/>
      <w:marLeft w:val="0"/>
      <w:marRight w:val="0"/>
      <w:marTop w:val="0"/>
      <w:marBottom w:val="0"/>
      <w:divBdr>
        <w:top w:val="none" w:sz="0" w:space="0" w:color="auto"/>
        <w:left w:val="none" w:sz="0" w:space="0" w:color="auto"/>
        <w:bottom w:val="none" w:sz="0" w:space="0" w:color="auto"/>
        <w:right w:val="none" w:sz="0" w:space="0" w:color="auto"/>
      </w:divBdr>
      <w:divsChild>
        <w:div w:id="1986664948">
          <w:marLeft w:val="0"/>
          <w:marRight w:val="0"/>
          <w:marTop w:val="0"/>
          <w:marBottom w:val="0"/>
          <w:divBdr>
            <w:top w:val="none" w:sz="0" w:space="0" w:color="auto"/>
            <w:left w:val="none" w:sz="0" w:space="0" w:color="auto"/>
            <w:bottom w:val="none" w:sz="0" w:space="0" w:color="auto"/>
            <w:right w:val="none" w:sz="0" w:space="0" w:color="auto"/>
          </w:divBdr>
          <w:divsChild>
            <w:div w:id="126904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98378">
      <w:bodyDiv w:val="1"/>
      <w:marLeft w:val="0"/>
      <w:marRight w:val="0"/>
      <w:marTop w:val="0"/>
      <w:marBottom w:val="0"/>
      <w:divBdr>
        <w:top w:val="none" w:sz="0" w:space="0" w:color="auto"/>
        <w:left w:val="none" w:sz="0" w:space="0" w:color="auto"/>
        <w:bottom w:val="none" w:sz="0" w:space="0" w:color="auto"/>
        <w:right w:val="none" w:sz="0" w:space="0" w:color="auto"/>
      </w:divBdr>
      <w:divsChild>
        <w:div w:id="1329865535">
          <w:marLeft w:val="0"/>
          <w:marRight w:val="0"/>
          <w:marTop w:val="0"/>
          <w:marBottom w:val="0"/>
          <w:divBdr>
            <w:top w:val="none" w:sz="0" w:space="0" w:color="auto"/>
            <w:left w:val="none" w:sz="0" w:space="0" w:color="auto"/>
            <w:bottom w:val="none" w:sz="0" w:space="0" w:color="auto"/>
            <w:right w:val="none" w:sz="0" w:space="0" w:color="auto"/>
          </w:divBdr>
          <w:divsChild>
            <w:div w:id="15491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7948">
      <w:bodyDiv w:val="1"/>
      <w:marLeft w:val="0"/>
      <w:marRight w:val="0"/>
      <w:marTop w:val="0"/>
      <w:marBottom w:val="0"/>
      <w:divBdr>
        <w:top w:val="none" w:sz="0" w:space="0" w:color="auto"/>
        <w:left w:val="none" w:sz="0" w:space="0" w:color="auto"/>
        <w:bottom w:val="none" w:sz="0" w:space="0" w:color="auto"/>
        <w:right w:val="none" w:sz="0" w:space="0" w:color="auto"/>
      </w:divBdr>
      <w:divsChild>
        <w:div w:id="1118524487">
          <w:marLeft w:val="0"/>
          <w:marRight w:val="0"/>
          <w:marTop w:val="0"/>
          <w:marBottom w:val="0"/>
          <w:divBdr>
            <w:top w:val="none" w:sz="0" w:space="0" w:color="auto"/>
            <w:left w:val="none" w:sz="0" w:space="0" w:color="auto"/>
            <w:bottom w:val="none" w:sz="0" w:space="0" w:color="auto"/>
            <w:right w:val="none" w:sz="0" w:space="0" w:color="auto"/>
          </w:divBdr>
          <w:divsChild>
            <w:div w:id="1212840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834683">
      <w:bodyDiv w:val="1"/>
      <w:marLeft w:val="0"/>
      <w:marRight w:val="0"/>
      <w:marTop w:val="0"/>
      <w:marBottom w:val="0"/>
      <w:divBdr>
        <w:top w:val="none" w:sz="0" w:space="0" w:color="auto"/>
        <w:left w:val="none" w:sz="0" w:space="0" w:color="auto"/>
        <w:bottom w:val="none" w:sz="0" w:space="0" w:color="auto"/>
        <w:right w:val="none" w:sz="0" w:space="0" w:color="auto"/>
      </w:divBdr>
      <w:divsChild>
        <w:div w:id="1582642208">
          <w:marLeft w:val="0"/>
          <w:marRight w:val="0"/>
          <w:marTop w:val="0"/>
          <w:marBottom w:val="0"/>
          <w:divBdr>
            <w:top w:val="none" w:sz="0" w:space="0" w:color="auto"/>
            <w:left w:val="none" w:sz="0" w:space="0" w:color="auto"/>
            <w:bottom w:val="none" w:sz="0" w:space="0" w:color="auto"/>
            <w:right w:val="none" w:sz="0" w:space="0" w:color="auto"/>
          </w:divBdr>
          <w:divsChild>
            <w:div w:id="184366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508441">
      <w:bodyDiv w:val="1"/>
      <w:marLeft w:val="0"/>
      <w:marRight w:val="0"/>
      <w:marTop w:val="0"/>
      <w:marBottom w:val="0"/>
      <w:divBdr>
        <w:top w:val="none" w:sz="0" w:space="0" w:color="auto"/>
        <w:left w:val="none" w:sz="0" w:space="0" w:color="auto"/>
        <w:bottom w:val="none" w:sz="0" w:space="0" w:color="auto"/>
        <w:right w:val="none" w:sz="0" w:space="0" w:color="auto"/>
      </w:divBdr>
      <w:divsChild>
        <w:div w:id="1713142388">
          <w:marLeft w:val="0"/>
          <w:marRight w:val="0"/>
          <w:marTop w:val="0"/>
          <w:marBottom w:val="0"/>
          <w:divBdr>
            <w:top w:val="none" w:sz="0" w:space="0" w:color="auto"/>
            <w:left w:val="none" w:sz="0" w:space="0" w:color="auto"/>
            <w:bottom w:val="none" w:sz="0" w:space="0" w:color="auto"/>
            <w:right w:val="none" w:sz="0" w:space="0" w:color="auto"/>
          </w:divBdr>
          <w:divsChild>
            <w:div w:id="186570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438221">
      <w:bodyDiv w:val="1"/>
      <w:marLeft w:val="0"/>
      <w:marRight w:val="0"/>
      <w:marTop w:val="0"/>
      <w:marBottom w:val="0"/>
      <w:divBdr>
        <w:top w:val="none" w:sz="0" w:space="0" w:color="auto"/>
        <w:left w:val="none" w:sz="0" w:space="0" w:color="auto"/>
        <w:bottom w:val="none" w:sz="0" w:space="0" w:color="auto"/>
        <w:right w:val="none" w:sz="0" w:space="0" w:color="auto"/>
      </w:divBdr>
    </w:div>
    <w:div w:id="1795520955">
      <w:bodyDiv w:val="1"/>
      <w:marLeft w:val="0"/>
      <w:marRight w:val="0"/>
      <w:marTop w:val="0"/>
      <w:marBottom w:val="0"/>
      <w:divBdr>
        <w:top w:val="none" w:sz="0" w:space="0" w:color="auto"/>
        <w:left w:val="none" w:sz="0" w:space="0" w:color="auto"/>
        <w:bottom w:val="none" w:sz="0" w:space="0" w:color="auto"/>
        <w:right w:val="none" w:sz="0" w:space="0" w:color="auto"/>
      </w:divBdr>
      <w:divsChild>
        <w:div w:id="639313158">
          <w:marLeft w:val="0"/>
          <w:marRight w:val="0"/>
          <w:marTop w:val="0"/>
          <w:marBottom w:val="0"/>
          <w:divBdr>
            <w:top w:val="none" w:sz="0" w:space="0" w:color="auto"/>
            <w:left w:val="none" w:sz="0" w:space="0" w:color="auto"/>
            <w:bottom w:val="none" w:sz="0" w:space="0" w:color="auto"/>
            <w:right w:val="none" w:sz="0" w:space="0" w:color="auto"/>
          </w:divBdr>
          <w:divsChild>
            <w:div w:id="86259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251975">
      <w:bodyDiv w:val="1"/>
      <w:marLeft w:val="0"/>
      <w:marRight w:val="0"/>
      <w:marTop w:val="0"/>
      <w:marBottom w:val="0"/>
      <w:divBdr>
        <w:top w:val="none" w:sz="0" w:space="0" w:color="auto"/>
        <w:left w:val="none" w:sz="0" w:space="0" w:color="auto"/>
        <w:bottom w:val="none" w:sz="0" w:space="0" w:color="auto"/>
        <w:right w:val="none" w:sz="0" w:space="0" w:color="auto"/>
      </w:divBdr>
      <w:divsChild>
        <w:div w:id="1994211425">
          <w:marLeft w:val="0"/>
          <w:marRight w:val="0"/>
          <w:marTop w:val="0"/>
          <w:marBottom w:val="0"/>
          <w:divBdr>
            <w:top w:val="none" w:sz="0" w:space="0" w:color="auto"/>
            <w:left w:val="none" w:sz="0" w:space="0" w:color="auto"/>
            <w:bottom w:val="none" w:sz="0" w:space="0" w:color="auto"/>
            <w:right w:val="none" w:sz="0" w:space="0" w:color="auto"/>
          </w:divBdr>
          <w:divsChild>
            <w:div w:id="7329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7420">
      <w:bodyDiv w:val="1"/>
      <w:marLeft w:val="0"/>
      <w:marRight w:val="0"/>
      <w:marTop w:val="0"/>
      <w:marBottom w:val="0"/>
      <w:divBdr>
        <w:top w:val="none" w:sz="0" w:space="0" w:color="auto"/>
        <w:left w:val="none" w:sz="0" w:space="0" w:color="auto"/>
        <w:bottom w:val="none" w:sz="0" w:space="0" w:color="auto"/>
        <w:right w:val="none" w:sz="0" w:space="0" w:color="auto"/>
      </w:divBdr>
      <w:divsChild>
        <w:div w:id="733507188">
          <w:marLeft w:val="0"/>
          <w:marRight w:val="0"/>
          <w:marTop w:val="0"/>
          <w:marBottom w:val="0"/>
          <w:divBdr>
            <w:top w:val="none" w:sz="0" w:space="0" w:color="auto"/>
            <w:left w:val="none" w:sz="0" w:space="0" w:color="auto"/>
            <w:bottom w:val="none" w:sz="0" w:space="0" w:color="auto"/>
            <w:right w:val="none" w:sz="0" w:space="0" w:color="auto"/>
          </w:divBdr>
          <w:divsChild>
            <w:div w:id="129448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arxiv.org/pdf/1506.02640.pdf"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hyperlink" Target="https://www.maskaravivek.com/post/yolov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hyperlink" Target="https://github.com/keras-team/keras-io/blob/master/examples/vision/retinanet.py" TargetMode="Externa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hyperlink" Target="https://github.com/keras-team/keras-cv/blob/master/keras_cv/datasets/pascal_voc"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rxiv.org/pdf/1708.020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DA4C3BED86A04BB6811A7F8A627A11" ma:contentTypeVersion="13" ma:contentTypeDescription="Create a new document." ma:contentTypeScope="" ma:versionID="c21039264e0ffeed15be1d67c3517047">
  <xsd:schema xmlns:xsd="http://www.w3.org/2001/XMLSchema" xmlns:xs="http://www.w3.org/2001/XMLSchema" xmlns:p="http://schemas.microsoft.com/office/2006/metadata/properties" xmlns:ns3="7183bc89-9a89-4f6c-9a53-729499fe7ff6" xmlns:ns4="38f9aa09-d7e6-4aad-b76a-bdb65657780d" targetNamespace="http://schemas.microsoft.com/office/2006/metadata/properties" ma:root="true" ma:fieldsID="8f574fb9085b487e5c6ad5a2bdfeddf1" ns3:_="" ns4:_="">
    <xsd:import namespace="7183bc89-9a89-4f6c-9a53-729499fe7ff6"/>
    <xsd:import namespace="38f9aa09-d7e6-4aad-b76a-bdb65657780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83bc89-9a89-4f6c-9a53-729499fe7f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8f9aa09-d7e6-4aad-b76a-bdb65657780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D38A24-36A8-4759-93A9-4F0153DAD8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83bc89-9a89-4f6c-9a53-729499fe7ff6"/>
    <ds:schemaRef ds:uri="38f9aa09-d7e6-4aad-b76a-bdb6565778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D5990E-8ECC-455D-A8F9-2D3806F96282}">
  <ds:schemaRefs>
    <ds:schemaRef ds:uri="http://schemas.microsoft.com/sharepoint/v3/contenttype/forms"/>
  </ds:schemaRefs>
</ds:datastoreItem>
</file>

<file path=customXml/itemProps3.xml><?xml version="1.0" encoding="utf-8"?>
<ds:datastoreItem xmlns:ds="http://schemas.openxmlformats.org/officeDocument/2006/customXml" ds:itemID="{AACB8AEE-E05D-4A85-B66C-A91998792B93}">
  <ds:schemaRefs>
    <ds:schemaRef ds:uri="http://schemas.microsoft.com/office/2006/documentManagement/types"/>
    <ds:schemaRef ds:uri="http://purl.org/dc/dcmitype/"/>
    <ds:schemaRef ds:uri="7183bc89-9a89-4f6c-9a53-729499fe7ff6"/>
    <ds:schemaRef ds:uri="http://purl.org/dc/terms/"/>
    <ds:schemaRef ds:uri="http://schemas.openxmlformats.org/package/2006/metadata/core-properties"/>
    <ds:schemaRef ds:uri="http://purl.org/dc/elements/1.1/"/>
    <ds:schemaRef ds:uri="http://www.w3.org/XML/1998/namespace"/>
    <ds:schemaRef ds:uri="http://schemas.microsoft.com/office/infopath/2007/PartnerControls"/>
    <ds:schemaRef ds:uri="38f9aa09-d7e6-4aad-b76a-bdb65657780d"/>
    <ds:schemaRef ds:uri="http://schemas.microsoft.com/office/2006/metadata/properties"/>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2</Pages>
  <Words>2445</Words>
  <Characters>13939</Characters>
  <Application>Microsoft Office Word</Application>
  <DocSecurity>0</DocSecurity>
  <Lines>116</Lines>
  <Paragraphs>32</Paragraphs>
  <ScaleCrop>false</ScaleCrop>
  <Company/>
  <LinksUpToDate>false</LinksUpToDate>
  <CharactersWithSpaces>16352</CharactersWithSpaces>
  <SharedDoc>false</SharedDoc>
  <HLinks>
    <vt:vector size="30" baseType="variant">
      <vt:variant>
        <vt:i4>8192118</vt:i4>
      </vt:variant>
      <vt:variant>
        <vt:i4>12</vt:i4>
      </vt:variant>
      <vt:variant>
        <vt:i4>0</vt:i4>
      </vt:variant>
      <vt:variant>
        <vt:i4>5</vt:i4>
      </vt:variant>
      <vt:variant>
        <vt:lpwstr>https://github.com/keras-team/keras-io/blob/master/examples/vision/retinanet.py</vt:lpwstr>
      </vt:variant>
      <vt:variant>
        <vt:lpwstr/>
      </vt:variant>
      <vt:variant>
        <vt:i4>5505048</vt:i4>
      </vt:variant>
      <vt:variant>
        <vt:i4>9</vt:i4>
      </vt:variant>
      <vt:variant>
        <vt:i4>0</vt:i4>
      </vt:variant>
      <vt:variant>
        <vt:i4>5</vt:i4>
      </vt:variant>
      <vt:variant>
        <vt:lpwstr>https://github.com/keras-team/keras-cv/blob/master/keras_cv/datasets/pascal_voc</vt:lpwstr>
      </vt:variant>
      <vt:variant>
        <vt:lpwstr/>
      </vt:variant>
      <vt:variant>
        <vt:i4>1638486</vt:i4>
      </vt:variant>
      <vt:variant>
        <vt:i4>6</vt:i4>
      </vt:variant>
      <vt:variant>
        <vt:i4>0</vt:i4>
      </vt:variant>
      <vt:variant>
        <vt:i4>5</vt:i4>
      </vt:variant>
      <vt:variant>
        <vt:lpwstr>https://arxiv.org/pdf/1708.02002.pdf</vt:lpwstr>
      </vt:variant>
      <vt:variant>
        <vt:lpwstr/>
      </vt:variant>
      <vt:variant>
        <vt:i4>1114194</vt:i4>
      </vt:variant>
      <vt:variant>
        <vt:i4>3</vt:i4>
      </vt:variant>
      <vt:variant>
        <vt:i4>0</vt:i4>
      </vt:variant>
      <vt:variant>
        <vt:i4>5</vt:i4>
      </vt:variant>
      <vt:variant>
        <vt:lpwstr>https://arxiv.org/pdf/1506.02640.pdf</vt:lpwstr>
      </vt:variant>
      <vt:variant>
        <vt:lpwstr/>
      </vt:variant>
      <vt:variant>
        <vt:i4>4718660</vt:i4>
      </vt:variant>
      <vt:variant>
        <vt:i4>0</vt:i4>
      </vt:variant>
      <vt:variant>
        <vt:i4>0</vt:i4>
      </vt:variant>
      <vt:variant>
        <vt:i4>5</vt:i4>
      </vt:variant>
      <vt:variant>
        <vt:lpwstr>https://www.maskaravivek.com/post/yolov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Reed</dc:creator>
  <cp:keywords/>
  <dc:description/>
  <cp:lastModifiedBy>Sameer Khan</cp:lastModifiedBy>
  <cp:revision>2</cp:revision>
  <dcterms:created xsi:type="dcterms:W3CDTF">2022-12-15T18:16:00Z</dcterms:created>
  <dcterms:modified xsi:type="dcterms:W3CDTF">2022-12-1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DA4C3BED86A04BB6811A7F8A627A11</vt:lpwstr>
  </property>
</Properties>
</file>